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F303B5" w14:textId="6F3C0ABA" w:rsidR="00947A12" w:rsidRPr="00A2138B" w:rsidRDefault="00947A12" w:rsidP="00CA5904">
      <w:pPr>
        <w:pStyle w:val="ListParagraph"/>
        <w:spacing w:after="0" w:line="240" w:lineRule="auto"/>
        <w:ind w:left="0" w:hanging="360"/>
        <w:jc w:val="center"/>
        <w:rPr>
          <w:rFonts w:ascii="Arial" w:hAnsi="Arial" w:cs="Arial"/>
          <w:sz w:val="24"/>
          <w:szCs w:val="24"/>
          <w:lang w:val="en-IN"/>
        </w:rPr>
      </w:pPr>
      <w:r w:rsidRPr="00666940">
        <w:rPr>
          <w:rFonts w:ascii="Arial" w:hAnsi="Arial" w:cs="Arial"/>
          <w:b/>
          <w:noProof/>
          <w:color w:val="000000" w:themeColor="text1"/>
          <w:sz w:val="23"/>
          <w:szCs w:val="23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5B55B1EF" wp14:editId="4C748E8D">
            <wp:simplePos x="0" y="0"/>
            <wp:positionH relativeFrom="column">
              <wp:posOffset>0</wp:posOffset>
            </wp:positionH>
            <wp:positionV relativeFrom="paragraph">
              <wp:posOffset>-60960</wp:posOffset>
            </wp:positionV>
            <wp:extent cx="731520" cy="731520"/>
            <wp:effectExtent l="0" t="0" r="0" b="0"/>
            <wp:wrapNone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138B">
        <w:rPr>
          <w:rFonts w:ascii="Arial" w:hAnsi="Arial" w:cs="Arial"/>
          <w:b/>
          <w:color w:val="000000" w:themeColor="text1"/>
          <w:sz w:val="23"/>
          <w:szCs w:val="23"/>
          <w:lang w:val="en-IN"/>
        </w:rPr>
        <w:t xml:space="preserve">AU </w:t>
      </w:r>
      <w:r w:rsidRPr="00A2138B">
        <w:rPr>
          <w:rFonts w:ascii="Arial" w:hAnsi="Arial" w:cs="Arial"/>
          <w:color w:val="000000" w:themeColor="text1"/>
          <w:sz w:val="23"/>
          <w:szCs w:val="23"/>
          <w:lang w:val="en-IN"/>
        </w:rPr>
        <w:t>–</w:t>
      </w:r>
      <w:r w:rsidR="00535C78">
        <w:rPr>
          <w:rFonts w:ascii="Arial" w:hAnsi="Arial" w:cs="Arial"/>
          <w:color w:val="000000" w:themeColor="text1"/>
          <w:sz w:val="23"/>
          <w:szCs w:val="23"/>
          <w:lang w:val="en-IN"/>
        </w:rPr>
        <w:t xml:space="preserve"> </w:t>
      </w:r>
      <w:r w:rsidRPr="00A2138B">
        <w:rPr>
          <w:rFonts w:ascii="Arial" w:hAnsi="Arial" w:cs="Arial"/>
          <w:b/>
          <w:color w:val="000000" w:themeColor="text1"/>
          <w:sz w:val="23"/>
          <w:szCs w:val="23"/>
          <w:lang w:val="en-IN"/>
        </w:rPr>
        <w:t>NLCIL INNOVATION HUB</w:t>
      </w:r>
    </w:p>
    <w:p w14:paraId="32E20189" w14:textId="77777777" w:rsidR="00947A12" w:rsidRPr="00666940" w:rsidRDefault="00947A12" w:rsidP="001E5F8F">
      <w:pPr>
        <w:pStyle w:val="Title"/>
        <w:spacing w:after="0" w:line="240" w:lineRule="auto"/>
        <w:rPr>
          <w:rFonts w:ascii="Times New Roman" w:hAnsi="Times New Roman"/>
          <w:i/>
          <w:color w:val="000000" w:themeColor="text1"/>
          <w:sz w:val="23"/>
          <w:szCs w:val="23"/>
          <w:lang w:val="en-IN"/>
        </w:rPr>
      </w:pPr>
      <w:r w:rsidRPr="00666940">
        <w:rPr>
          <w:rFonts w:ascii="Times New Roman" w:hAnsi="Times New Roman"/>
          <w:i/>
          <w:color w:val="000000" w:themeColor="text1"/>
          <w:sz w:val="23"/>
          <w:szCs w:val="23"/>
          <w:lang w:val="en-IN"/>
        </w:rPr>
        <w:t>for</w:t>
      </w:r>
    </w:p>
    <w:p w14:paraId="2361A2E3" w14:textId="77777777" w:rsidR="00947A12" w:rsidRPr="00666940" w:rsidRDefault="00947A12" w:rsidP="001E5F8F">
      <w:pPr>
        <w:pStyle w:val="Title"/>
        <w:spacing w:after="0" w:line="240" w:lineRule="auto"/>
        <w:rPr>
          <w:rFonts w:ascii="Arial" w:hAnsi="Arial" w:cs="Arial"/>
          <w:color w:val="000000" w:themeColor="text1"/>
          <w:sz w:val="23"/>
          <w:szCs w:val="23"/>
          <w:lang w:val="en-IN"/>
        </w:rPr>
      </w:pPr>
      <w:r w:rsidRPr="00666940">
        <w:rPr>
          <w:rFonts w:ascii="Arial" w:hAnsi="Arial" w:cs="Arial"/>
          <w:color w:val="000000" w:themeColor="text1"/>
          <w:sz w:val="23"/>
          <w:szCs w:val="23"/>
          <w:lang w:val="en-IN"/>
        </w:rPr>
        <w:t>ENERGY, ENVIRONMENT &amp; SUSTAINABILITY</w:t>
      </w:r>
    </w:p>
    <w:p w14:paraId="73B2A831" w14:textId="77777777" w:rsidR="00947A12" w:rsidRPr="00666940" w:rsidRDefault="00947A12" w:rsidP="001E5F8F">
      <w:pPr>
        <w:pStyle w:val="Title"/>
        <w:spacing w:after="0" w:line="240" w:lineRule="auto"/>
        <w:contextualSpacing/>
        <w:rPr>
          <w:rFonts w:ascii="Arial" w:hAnsi="Arial" w:cs="Arial"/>
          <w:color w:val="000000" w:themeColor="text1"/>
          <w:sz w:val="22"/>
          <w:szCs w:val="23"/>
          <w:lang w:val="en-IN"/>
        </w:rPr>
      </w:pPr>
      <w:r w:rsidRPr="00666940">
        <w:rPr>
          <w:rFonts w:ascii="Arial" w:hAnsi="Arial" w:cs="Arial"/>
          <w:color w:val="000000" w:themeColor="text1"/>
          <w:sz w:val="22"/>
          <w:szCs w:val="23"/>
          <w:lang w:val="en-IN"/>
        </w:rPr>
        <w:t>ANNA UNIVERSITY, CHENNAI – 600 025</w:t>
      </w:r>
    </w:p>
    <w:p w14:paraId="56C06EDE" w14:textId="521CB409" w:rsidR="00601F7C" w:rsidRDefault="00A82E19" w:rsidP="00947A12">
      <w:pPr>
        <w:spacing w:after="0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pict w14:anchorId="1F762195">
          <v:rect id="_x0000_i1025" style="width:495pt;height:1.5pt" o:hralign="center" o:hrstd="t" o:hrnoshade="t" o:hr="t" fillcolor="black [3213]" stroked="f"/>
        </w:pict>
      </w:r>
    </w:p>
    <w:p w14:paraId="23FF2323" w14:textId="365F46A1" w:rsidR="00BC1F8D" w:rsidRPr="00BC1F8D" w:rsidRDefault="00BC1F8D" w:rsidP="00B4541D">
      <w:pPr>
        <w:spacing w:before="360" w:after="360"/>
        <w:jc w:val="center"/>
        <w:rPr>
          <w:rFonts w:ascii="Arial" w:hAnsi="Arial" w:cs="Arial"/>
          <w:sz w:val="24"/>
          <w:szCs w:val="24"/>
          <w:lang w:val="en-IN"/>
        </w:rPr>
      </w:pPr>
      <w:r w:rsidRPr="001E5F8F">
        <w:rPr>
          <w:rFonts w:ascii="Arial" w:hAnsi="Arial" w:cs="Arial"/>
          <w:b/>
          <w:sz w:val="23"/>
          <w:szCs w:val="23"/>
          <w:u w:val="single"/>
          <w:lang w:val="en-IN"/>
        </w:rPr>
        <w:t xml:space="preserve">APPLICATION FOR THE POST OF </w:t>
      </w:r>
      <w:r w:rsidRPr="000F5896">
        <w:rPr>
          <w:rFonts w:ascii="Arial" w:hAnsi="Arial" w:cs="Arial"/>
          <w:b/>
          <w:sz w:val="23"/>
          <w:szCs w:val="23"/>
          <w:lang w:val="en-IN"/>
        </w:rPr>
        <w:t>__________________</w:t>
      </w:r>
      <w:r w:rsidRPr="000F5896">
        <w:rPr>
          <w:rFonts w:ascii="Arial" w:hAnsi="Arial" w:cs="Arial"/>
          <w:sz w:val="24"/>
          <w:szCs w:val="24"/>
          <w:lang w:val="en-IN"/>
        </w:rPr>
        <w:t xml:space="preserve"> </w:t>
      </w:r>
    </w:p>
    <w:tbl>
      <w:tblPr>
        <w:tblpPr w:vertAnchor="text" w:horzAnchor="page" w:tblpX="9258" w:tblpY="2"/>
        <w:tblOverlap w:val="never"/>
        <w:tblW w:w="1869" w:type="dxa"/>
        <w:tblCellMar>
          <w:top w:w="12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69"/>
      </w:tblGrid>
      <w:tr w:rsidR="006E5602" w:rsidRPr="00BC1F8D" w14:paraId="02E4B600" w14:textId="77777777" w:rsidTr="006E5602">
        <w:trPr>
          <w:trHeight w:val="2044"/>
        </w:trPr>
        <w:tc>
          <w:tcPr>
            <w:tcW w:w="18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F8BD73" w14:textId="77777777" w:rsidR="006E5602" w:rsidRPr="00BC1F8D" w:rsidRDefault="006E5602" w:rsidP="006E5602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  <w:p w14:paraId="3F88EC79" w14:textId="0923F4DD" w:rsidR="006E5602" w:rsidRPr="00BC1F8D" w:rsidRDefault="00CA5904" w:rsidP="006E5602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437384">
              <w:rPr>
                <w:rFonts w:ascii="Arial" w:hAnsi="Arial" w:cs="Arial"/>
                <w:szCs w:val="24"/>
                <w:lang w:val="en-IN"/>
              </w:rPr>
              <w:t xml:space="preserve">Recent </w:t>
            </w:r>
            <w:r w:rsidR="006E5602" w:rsidRPr="00437384">
              <w:rPr>
                <w:rFonts w:ascii="Arial" w:hAnsi="Arial" w:cs="Arial"/>
                <w:szCs w:val="24"/>
                <w:lang w:val="en-IN"/>
              </w:rPr>
              <w:t>photograph</w:t>
            </w:r>
          </w:p>
        </w:tc>
      </w:tr>
    </w:tbl>
    <w:p w14:paraId="0DF3C5BE" w14:textId="66633D69" w:rsidR="00BC1F8D" w:rsidRPr="00BC1F8D" w:rsidRDefault="00BC1F8D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 xml:space="preserve">Name (in Block letters) </w:t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 xml:space="preserve">: </w:t>
      </w:r>
    </w:p>
    <w:p w14:paraId="5BF5BD33" w14:textId="77777777" w:rsidR="00BC1F8D" w:rsidRPr="00BC1F8D" w:rsidRDefault="00BC1F8D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 xml:space="preserve">Father’s / Husband’s Name 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: </w:t>
      </w:r>
    </w:p>
    <w:p w14:paraId="7D6829B0" w14:textId="714C7A7A" w:rsidR="00BC1F8D" w:rsidRPr="00BC1F8D" w:rsidRDefault="00BC1F8D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Nationality</w:t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: </w:t>
      </w:r>
    </w:p>
    <w:p w14:paraId="20142ED0" w14:textId="077D6432" w:rsidR="00BC1F8D" w:rsidRPr="00BC1F8D" w:rsidRDefault="00BC1F8D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Date of Birth</w:t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: </w:t>
      </w:r>
    </w:p>
    <w:p w14:paraId="4154AE5D" w14:textId="42CB5114" w:rsidR="00BC1F8D" w:rsidRPr="00BC1F8D" w:rsidRDefault="00BC1F8D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Gender</w:t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>:</w:t>
      </w:r>
    </w:p>
    <w:p w14:paraId="68B20697" w14:textId="77777777" w:rsidR="00BC1F8D" w:rsidRPr="00BC1F8D" w:rsidRDefault="00BC1F8D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Marital Status</w:t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  <w:t>:</w:t>
      </w:r>
    </w:p>
    <w:p w14:paraId="10B3C2C6" w14:textId="77777777" w:rsidR="00BC1F8D" w:rsidRPr="00BC1F8D" w:rsidRDefault="00BC1F8D" w:rsidP="00CA5904">
      <w:pPr>
        <w:numPr>
          <w:ilvl w:val="0"/>
          <w:numId w:val="16"/>
        </w:numPr>
        <w:spacing w:after="84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Address for Communication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: 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 </w:t>
      </w:r>
    </w:p>
    <w:p w14:paraId="54F55C95" w14:textId="36BCA079" w:rsidR="00437384" w:rsidRPr="00BC1F8D" w:rsidRDefault="00BC1F8D" w:rsidP="00CA5904">
      <w:pPr>
        <w:spacing w:after="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 xml:space="preserve"> 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 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 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 </w:t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 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 </w:t>
      </w:r>
      <w:r w:rsidRPr="00BC1F8D">
        <w:rPr>
          <w:rFonts w:ascii="Arial" w:hAnsi="Arial" w:cs="Arial"/>
          <w:sz w:val="24"/>
          <w:szCs w:val="24"/>
          <w:lang w:val="en-IN"/>
        </w:rPr>
        <w:tab/>
        <w:t xml:space="preserve"> </w:t>
      </w:r>
    </w:p>
    <w:p w14:paraId="63ED9DA3" w14:textId="035BBB7C" w:rsidR="00437384" w:rsidRPr="00BC1F8D" w:rsidRDefault="00437384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Mobile No.</w:t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>:</w:t>
      </w:r>
    </w:p>
    <w:p w14:paraId="2DC56A6E" w14:textId="58F6B1BC" w:rsidR="00BC1F8D" w:rsidRPr="00BC1F8D" w:rsidRDefault="00437384" w:rsidP="00CA5904">
      <w:pPr>
        <w:numPr>
          <w:ilvl w:val="0"/>
          <w:numId w:val="16"/>
        </w:numPr>
        <w:spacing w:after="36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Email</w:t>
      </w:r>
      <w:r w:rsidR="00CA5904">
        <w:rPr>
          <w:rFonts w:ascii="Arial" w:hAnsi="Arial" w:cs="Arial"/>
          <w:sz w:val="24"/>
          <w:szCs w:val="24"/>
          <w:lang w:val="en-IN"/>
        </w:rPr>
        <w:t xml:space="preserve"> ID</w:t>
      </w:r>
      <w:r w:rsidR="00CA5904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 xml:space="preserve">: </w:t>
      </w:r>
    </w:p>
    <w:p w14:paraId="0990CD3D" w14:textId="77777777" w:rsidR="00BC1F8D" w:rsidRPr="00BC1F8D" w:rsidRDefault="00BC1F8D" w:rsidP="00CA5904">
      <w:pPr>
        <w:numPr>
          <w:ilvl w:val="0"/>
          <w:numId w:val="16"/>
        </w:numPr>
        <w:spacing w:after="0"/>
        <w:ind w:hanging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 xml:space="preserve">Permanent Address </w:t>
      </w:r>
      <w:r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ab/>
        <w:t>:</w:t>
      </w:r>
    </w:p>
    <w:p w14:paraId="131E5762" w14:textId="37D67646" w:rsidR="00437384" w:rsidRPr="00CA5904" w:rsidRDefault="00BC1F8D" w:rsidP="00CA5904">
      <w:pPr>
        <w:spacing w:after="840"/>
        <w:ind w:hanging="360"/>
        <w:rPr>
          <w:rFonts w:ascii="Arial" w:hAnsi="Arial" w:cs="Arial"/>
          <w:sz w:val="20"/>
          <w:szCs w:val="24"/>
          <w:lang w:val="en-IN"/>
        </w:rPr>
      </w:pPr>
      <w:r w:rsidRPr="00CA5904">
        <w:rPr>
          <w:rFonts w:ascii="Arial" w:hAnsi="Arial" w:cs="Arial"/>
          <w:sz w:val="20"/>
          <w:szCs w:val="24"/>
          <w:lang w:val="en-IN"/>
        </w:rPr>
        <w:t>(if different from address</w:t>
      </w:r>
      <w:r w:rsidR="00CA5904" w:rsidRPr="00CA5904">
        <w:rPr>
          <w:rFonts w:ascii="Arial" w:hAnsi="Arial" w:cs="Arial"/>
          <w:sz w:val="20"/>
          <w:szCs w:val="24"/>
          <w:lang w:val="en-IN"/>
        </w:rPr>
        <w:t xml:space="preserve"> for communication</w:t>
      </w:r>
      <w:r w:rsidRPr="00CA5904">
        <w:rPr>
          <w:rFonts w:ascii="Arial" w:hAnsi="Arial" w:cs="Arial"/>
          <w:sz w:val="20"/>
          <w:szCs w:val="24"/>
          <w:lang w:val="en-IN"/>
        </w:rPr>
        <w:t>)</w:t>
      </w:r>
    </w:p>
    <w:p w14:paraId="0E0B0340" w14:textId="77777777" w:rsidR="00BC1F8D" w:rsidRPr="00BC1F8D" w:rsidRDefault="00BC1F8D" w:rsidP="00BC1F8D">
      <w:pPr>
        <w:numPr>
          <w:ilvl w:val="0"/>
          <w:numId w:val="16"/>
        </w:numPr>
        <w:spacing w:after="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 xml:space="preserve">Educational Qualification (List in chronological order from SSLC) </w:t>
      </w:r>
    </w:p>
    <w:tbl>
      <w:tblPr>
        <w:tblW w:w="9754" w:type="dxa"/>
        <w:tblInd w:w="252" w:type="dxa"/>
        <w:tblLayout w:type="fixed"/>
        <w:tblCellMar>
          <w:top w:w="4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1564"/>
        <w:gridCol w:w="1923"/>
        <w:gridCol w:w="1743"/>
        <w:gridCol w:w="1744"/>
        <w:gridCol w:w="1743"/>
        <w:gridCol w:w="1037"/>
      </w:tblGrid>
      <w:tr w:rsidR="00BC1F8D" w:rsidRPr="0037121F" w14:paraId="5E7BAC9C" w14:textId="77777777" w:rsidTr="001164EB">
        <w:trPr>
          <w:cantSplit/>
          <w:trHeight w:val="422"/>
        </w:trPr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86E03" w14:textId="570E2C23" w:rsidR="00BC1F8D" w:rsidRPr="0037121F" w:rsidRDefault="00BC1F8D" w:rsidP="00F44C40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37121F">
              <w:rPr>
                <w:rFonts w:ascii="Arial" w:hAnsi="Arial" w:cs="Arial"/>
                <w:b/>
                <w:szCs w:val="24"/>
                <w:lang w:val="en-IN"/>
              </w:rPr>
              <w:t>Name of the Exam / Degree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15909" w14:textId="55C02616" w:rsidR="00BC1F8D" w:rsidRPr="0037121F" w:rsidRDefault="00BC1F8D" w:rsidP="00F44C40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37121F">
              <w:rPr>
                <w:rFonts w:ascii="Arial" w:hAnsi="Arial" w:cs="Arial"/>
                <w:b/>
                <w:szCs w:val="24"/>
                <w:lang w:val="en-IN"/>
              </w:rPr>
              <w:t>Field of Study / Subjects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4BF8D" w14:textId="77777777" w:rsidR="001164EB" w:rsidRDefault="00BC1F8D" w:rsidP="00F44C40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37121F">
              <w:rPr>
                <w:rFonts w:ascii="Arial" w:hAnsi="Arial" w:cs="Arial"/>
                <w:b/>
                <w:szCs w:val="24"/>
                <w:lang w:val="en-IN"/>
              </w:rPr>
              <w:t>University/</w:t>
            </w:r>
          </w:p>
          <w:p w14:paraId="70F16FFB" w14:textId="4781FEFF" w:rsidR="00BC1F8D" w:rsidRPr="0037121F" w:rsidRDefault="00BC1F8D" w:rsidP="00F44C40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37121F">
              <w:rPr>
                <w:rFonts w:ascii="Arial" w:hAnsi="Arial" w:cs="Arial"/>
                <w:b/>
                <w:szCs w:val="24"/>
                <w:lang w:val="en-IN"/>
              </w:rPr>
              <w:t>Board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1D57C" w14:textId="612050C8" w:rsidR="00BC1F8D" w:rsidRPr="0037121F" w:rsidRDefault="00BC1F8D" w:rsidP="00F44C40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37121F">
              <w:rPr>
                <w:rFonts w:ascii="Arial" w:hAnsi="Arial" w:cs="Arial"/>
                <w:b/>
                <w:szCs w:val="24"/>
                <w:lang w:val="en-IN"/>
              </w:rPr>
              <w:t>Year of passing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7E611" w14:textId="2FC7E1D2" w:rsidR="00BC1F8D" w:rsidRPr="0037121F" w:rsidRDefault="00BC1F8D" w:rsidP="00F44C40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37121F">
              <w:rPr>
                <w:rFonts w:ascii="Arial" w:hAnsi="Arial" w:cs="Arial"/>
                <w:b/>
                <w:szCs w:val="24"/>
                <w:lang w:val="en-IN"/>
              </w:rPr>
              <w:t>Division/ Class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1E2EF" w14:textId="43320E09" w:rsidR="00BC1F8D" w:rsidRPr="0037121F" w:rsidRDefault="008659F4" w:rsidP="00F44C40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>
              <w:rPr>
                <w:rFonts w:ascii="Arial" w:hAnsi="Arial" w:cs="Arial"/>
                <w:b/>
                <w:szCs w:val="24"/>
                <w:lang w:val="en-IN"/>
              </w:rPr>
              <w:t>CGPA / %</w:t>
            </w:r>
          </w:p>
        </w:tc>
      </w:tr>
      <w:tr w:rsidR="00BC1F8D" w:rsidRPr="0037121F" w14:paraId="3C1FF109" w14:textId="77777777" w:rsidTr="001164EB">
        <w:trPr>
          <w:cantSplit/>
          <w:trHeight w:val="389"/>
        </w:trPr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9C8F1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173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A51D5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360B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FF96B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06B44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</w:tr>
      <w:tr w:rsidR="00BC1F8D" w:rsidRPr="0037121F" w14:paraId="7C3FC71D" w14:textId="77777777" w:rsidTr="001164EB">
        <w:trPr>
          <w:cantSplit/>
          <w:trHeight w:val="389"/>
        </w:trPr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EBE3D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4E714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1B798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D0714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56155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3D644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</w:tr>
      <w:tr w:rsidR="00BC1F8D" w:rsidRPr="0037121F" w14:paraId="78CAF33F" w14:textId="77777777" w:rsidTr="001164EB">
        <w:trPr>
          <w:cantSplit/>
          <w:trHeight w:val="389"/>
        </w:trPr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6B0A0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2C52A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2AA56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6310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E0AAA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C2240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</w:tr>
      <w:tr w:rsidR="00BC1F8D" w:rsidRPr="0037121F" w14:paraId="6C526B06" w14:textId="77777777" w:rsidTr="001164EB">
        <w:trPr>
          <w:cantSplit/>
          <w:trHeight w:val="389"/>
        </w:trPr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2BDC9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79246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3617E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0055A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A1ACD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2DA6E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</w:tr>
      <w:tr w:rsidR="00BC1F8D" w:rsidRPr="0037121F" w14:paraId="6966B790" w14:textId="77777777" w:rsidTr="001164EB">
        <w:trPr>
          <w:cantSplit/>
          <w:trHeight w:val="389"/>
        </w:trPr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0C6CF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7AFF7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67C7D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26E26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87E20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B4EB2" w14:textId="77777777" w:rsidR="00BC1F8D" w:rsidRPr="0037121F" w:rsidRDefault="00BC1F8D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  <w:r w:rsidRPr="0037121F">
              <w:rPr>
                <w:rFonts w:ascii="Arial" w:hAnsi="Arial" w:cs="Arial"/>
                <w:szCs w:val="24"/>
                <w:lang w:val="en-IN"/>
              </w:rPr>
              <w:t xml:space="preserve"> </w:t>
            </w:r>
          </w:p>
        </w:tc>
      </w:tr>
      <w:tr w:rsidR="00402E86" w:rsidRPr="0037121F" w14:paraId="02A07106" w14:textId="77777777" w:rsidTr="001164EB">
        <w:trPr>
          <w:cantSplit/>
          <w:trHeight w:val="389"/>
        </w:trPr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B4A2B" w14:textId="77777777" w:rsidR="00402E86" w:rsidRPr="0037121F" w:rsidRDefault="00402E86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94BBA" w14:textId="77777777" w:rsidR="00402E86" w:rsidRPr="0037121F" w:rsidRDefault="00402E86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B255F" w14:textId="77777777" w:rsidR="00402E86" w:rsidRPr="0037121F" w:rsidRDefault="00402E86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5584C" w14:textId="77777777" w:rsidR="00402E86" w:rsidRPr="0037121F" w:rsidRDefault="00402E86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92A96" w14:textId="77777777" w:rsidR="00402E86" w:rsidRPr="0037121F" w:rsidRDefault="00402E86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38134" w14:textId="77777777" w:rsidR="00402E86" w:rsidRPr="0037121F" w:rsidRDefault="00402E86" w:rsidP="00BC1F8D">
            <w:pPr>
              <w:spacing w:after="0"/>
              <w:rPr>
                <w:rFonts w:ascii="Arial" w:hAnsi="Arial" w:cs="Arial"/>
                <w:szCs w:val="24"/>
                <w:lang w:val="en-IN"/>
              </w:rPr>
            </w:pPr>
          </w:p>
        </w:tc>
      </w:tr>
    </w:tbl>
    <w:p w14:paraId="249CF24B" w14:textId="39843259" w:rsidR="00BC1F8D" w:rsidRDefault="00BC1F8D" w:rsidP="00BC1F8D">
      <w:pPr>
        <w:spacing w:after="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 xml:space="preserve"> </w:t>
      </w:r>
    </w:p>
    <w:p w14:paraId="629EF60A" w14:textId="601CB172" w:rsidR="00CA5904" w:rsidRPr="00BC1F8D" w:rsidRDefault="00CA5904" w:rsidP="00BC1F8D">
      <w:pPr>
        <w:spacing w:after="0"/>
        <w:rPr>
          <w:rFonts w:ascii="Arial" w:hAnsi="Arial" w:cs="Arial"/>
          <w:sz w:val="24"/>
          <w:szCs w:val="24"/>
          <w:lang w:val="en-IN"/>
        </w:rPr>
      </w:pPr>
    </w:p>
    <w:p w14:paraId="3407FF10" w14:textId="6D9313E5" w:rsidR="00BC1F8D" w:rsidRPr="00BC1F8D" w:rsidRDefault="00CA5904" w:rsidP="00BC1F8D">
      <w:pPr>
        <w:numPr>
          <w:ilvl w:val="0"/>
          <w:numId w:val="16"/>
        </w:numPr>
        <w:spacing w:after="0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>Experience (From Latest employment</w:t>
      </w:r>
      <w:r w:rsidR="00BC1F8D" w:rsidRPr="00BC1F8D">
        <w:rPr>
          <w:rFonts w:ascii="Arial" w:hAnsi="Arial" w:cs="Arial"/>
          <w:sz w:val="24"/>
          <w:szCs w:val="24"/>
          <w:lang w:val="en-IN"/>
        </w:rPr>
        <w:t xml:space="preserve">): </w:t>
      </w:r>
    </w:p>
    <w:tbl>
      <w:tblPr>
        <w:tblW w:w="9394" w:type="dxa"/>
        <w:tblInd w:w="252" w:type="dxa"/>
        <w:tblCellMar>
          <w:top w:w="4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889"/>
        <w:gridCol w:w="1620"/>
        <w:gridCol w:w="1620"/>
        <w:gridCol w:w="2265"/>
      </w:tblGrid>
      <w:tr w:rsidR="00BC1F8D" w:rsidRPr="00DF406B" w14:paraId="5E1654B2" w14:textId="77777777" w:rsidTr="00DF406B">
        <w:trPr>
          <w:trHeight w:val="216"/>
        </w:trPr>
        <w:tc>
          <w:tcPr>
            <w:tcW w:w="38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0DE28" w14:textId="551E903B" w:rsidR="00BC1F8D" w:rsidRPr="00DF406B" w:rsidRDefault="00BC1F8D" w:rsidP="00DF406B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DF406B">
              <w:rPr>
                <w:rFonts w:ascii="Arial" w:hAnsi="Arial" w:cs="Arial"/>
                <w:b/>
                <w:szCs w:val="24"/>
                <w:lang w:val="en-IN"/>
              </w:rPr>
              <w:t>Name of the organisation</w:t>
            </w:r>
          </w:p>
        </w:tc>
        <w:tc>
          <w:tcPr>
            <w:tcW w:w="3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77A1A" w14:textId="1090064C" w:rsidR="00BC1F8D" w:rsidRPr="00DF406B" w:rsidRDefault="00BC1F8D" w:rsidP="00DF406B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DF406B">
              <w:rPr>
                <w:rFonts w:ascii="Arial" w:hAnsi="Arial" w:cs="Arial"/>
                <w:b/>
                <w:szCs w:val="24"/>
                <w:lang w:val="en-IN"/>
              </w:rPr>
              <w:t>Period of Service</w:t>
            </w:r>
          </w:p>
        </w:tc>
        <w:tc>
          <w:tcPr>
            <w:tcW w:w="22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3FB8E" w14:textId="004E4371" w:rsidR="00BC1F8D" w:rsidRPr="00DF406B" w:rsidRDefault="00BC1F8D" w:rsidP="00DF406B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DF406B">
              <w:rPr>
                <w:rFonts w:ascii="Arial" w:hAnsi="Arial" w:cs="Arial"/>
                <w:b/>
                <w:szCs w:val="24"/>
                <w:lang w:val="en-IN"/>
              </w:rPr>
              <w:t>Reasons for leaving</w:t>
            </w:r>
          </w:p>
        </w:tc>
      </w:tr>
      <w:tr w:rsidR="00BC1F8D" w:rsidRPr="00BC1F8D" w14:paraId="50EF5B95" w14:textId="77777777" w:rsidTr="00DF406B">
        <w:trPr>
          <w:trHeight w:val="21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C0FE7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ABF39" w14:textId="4F1E34F0" w:rsidR="00BC1F8D" w:rsidRPr="00DF406B" w:rsidRDefault="00BC1F8D" w:rsidP="00DF406B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DF406B">
              <w:rPr>
                <w:rFonts w:ascii="Arial" w:hAnsi="Arial" w:cs="Arial"/>
                <w:b/>
                <w:szCs w:val="24"/>
                <w:lang w:val="en-IN"/>
              </w:rPr>
              <w:t>From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6D14A" w14:textId="54E1A8F6" w:rsidR="00BC1F8D" w:rsidRPr="00DF406B" w:rsidRDefault="00BC1F8D" w:rsidP="00DF406B">
            <w:pPr>
              <w:spacing w:after="0"/>
              <w:jc w:val="center"/>
              <w:rPr>
                <w:rFonts w:ascii="Arial" w:hAnsi="Arial" w:cs="Arial"/>
                <w:b/>
                <w:szCs w:val="24"/>
                <w:lang w:val="en-IN"/>
              </w:rPr>
            </w:pPr>
            <w:r w:rsidRPr="00DF406B">
              <w:rPr>
                <w:rFonts w:ascii="Arial" w:hAnsi="Arial" w:cs="Arial"/>
                <w:b/>
                <w:szCs w:val="24"/>
                <w:lang w:val="en-IN"/>
              </w:rPr>
              <w:t>To</w:t>
            </w:r>
          </w:p>
        </w:tc>
        <w:tc>
          <w:tcPr>
            <w:tcW w:w="226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7C6B8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</w:tr>
      <w:tr w:rsidR="00BC1F8D" w:rsidRPr="00BC1F8D" w14:paraId="08488FE6" w14:textId="77777777" w:rsidTr="00DF406B">
        <w:trPr>
          <w:trHeight w:val="389"/>
        </w:trPr>
        <w:tc>
          <w:tcPr>
            <w:tcW w:w="3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93BB3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3E9F7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37B75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D8FF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</w:tr>
      <w:tr w:rsidR="00BC1F8D" w:rsidRPr="00BC1F8D" w14:paraId="0933C5B1" w14:textId="77777777" w:rsidTr="00DF406B">
        <w:trPr>
          <w:trHeight w:val="389"/>
        </w:trPr>
        <w:tc>
          <w:tcPr>
            <w:tcW w:w="3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51530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AB9D7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83A0F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819D4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  <w:r w:rsidRPr="00BC1F8D">
              <w:rPr>
                <w:rFonts w:ascii="Arial" w:hAnsi="Arial" w:cs="Arial"/>
                <w:sz w:val="24"/>
                <w:szCs w:val="24"/>
                <w:lang w:val="en-IN"/>
              </w:rPr>
              <w:t xml:space="preserve"> </w:t>
            </w:r>
          </w:p>
        </w:tc>
      </w:tr>
      <w:tr w:rsidR="00BC1F8D" w:rsidRPr="00BC1F8D" w14:paraId="033A7E90" w14:textId="77777777" w:rsidTr="00DF406B">
        <w:trPr>
          <w:trHeight w:val="389"/>
        </w:trPr>
        <w:tc>
          <w:tcPr>
            <w:tcW w:w="3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3CB74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0E4CD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66722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F7B51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</w:tr>
      <w:tr w:rsidR="00BC1F8D" w:rsidRPr="00BC1F8D" w14:paraId="062CEF77" w14:textId="77777777" w:rsidTr="00DF406B">
        <w:trPr>
          <w:trHeight w:val="389"/>
        </w:trPr>
        <w:tc>
          <w:tcPr>
            <w:tcW w:w="3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60D43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7B0F6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CB43F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B976D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</w:tr>
      <w:tr w:rsidR="00BC1F8D" w:rsidRPr="00BC1F8D" w14:paraId="610AC85F" w14:textId="77777777" w:rsidTr="00DF406B">
        <w:trPr>
          <w:trHeight w:val="389"/>
        </w:trPr>
        <w:tc>
          <w:tcPr>
            <w:tcW w:w="3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B6AEC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1862C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526CA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  <w:tc>
          <w:tcPr>
            <w:tcW w:w="2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E074B" w14:textId="77777777" w:rsidR="00BC1F8D" w:rsidRPr="00BC1F8D" w:rsidRDefault="00BC1F8D" w:rsidP="00BC1F8D">
            <w:pPr>
              <w:spacing w:after="0"/>
              <w:rPr>
                <w:rFonts w:ascii="Arial" w:hAnsi="Arial" w:cs="Arial"/>
                <w:sz w:val="24"/>
                <w:szCs w:val="24"/>
                <w:lang w:val="en-IN"/>
              </w:rPr>
            </w:pPr>
          </w:p>
        </w:tc>
      </w:tr>
    </w:tbl>
    <w:p w14:paraId="75B5D5BA" w14:textId="37B6BD7A" w:rsidR="00BC1F8D" w:rsidRPr="00BC1F8D" w:rsidRDefault="00BC1F8D" w:rsidP="00902CEC">
      <w:pPr>
        <w:spacing w:after="12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 xml:space="preserve"> </w:t>
      </w:r>
      <w:r w:rsidR="005B31B4">
        <w:rPr>
          <w:rFonts w:ascii="Arial" w:hAnsi="Arial" w:cs="Arial"/>
          <w:sz w:val="24"/>
          <w:szCs w:val="24"/>
          <w:lang w:val="en-IN"/>
        </w:rPr>
        <w:t>(Add extra rows if necessary)</w:t>
      </w:r>
    </w:p>
    <w:p w14:paraId="5BD52C04" w14:textId="0A2B6DDF" w:rsidR="00BC1F8D" w:rsidRPr="00BC1F8D" w:rsidRDefault="00E64974" w:rsidP="00BC1F8D">
      <w:pPr>
        <w:numPr>
          <w:ilvl w:val="0"/>
          <w:numId w:val="16"/>
        </w:numPr>
        <w:spacing w:after="0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>Additional</w:t>
      </w:r>
      <w:r w:rsidR="00BC1F8D" w:rsidRPr="00BC1F8D">
        <w:rPr>
          <w:rFonts w:ascii="Arial" w:hAnsi="Arial" w:cs="Arial"/>
          <w:sz w:val="24"/>
          <w:szCs w:val="24"/>
          <w:lang w:val="en-IN"/>
        </w:rPr>
        <w:t xml:space="preserve"> Details:</w:t>
      </w:r>
    </w:p>
    <w:p w14:paraId="1C068194" w14:textId="60C1BBFD" w:rsidR="00437384" w:rsidRPr="00BC1F8D" w:rsidRDefault="00565EB6" w:rsidP="009C049D">
      <w:pPr>
        <w:numPr>
          <w:ilvl w:val="0"/>
          <w:numId w:val="17"/>
        </w:numPr>
        <w:spacing w:before="120" w:after="240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>Research Publications</w:t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2C151C">
        <w:rPr>
          <w:rFonts w:ascii="Arial" w:hAnsi="Arial" w:cs="Arial"/>
          <w:sz w:val="24"/>
          <w:szCs w:val="24"/>
          <w:lang w:val="en-IN"/>
        </w:rPr>
        <w:tab/>
      </w:r>
      <w:r w:rsidR="002C151C">
        <w:rPr>
          <w:rFonts w:ascii="Arial" w:hAnsi="Arial" w:cs="Arial"/>
          <w:sz w:val="24"/>
          <w:szCs w:val="24"/>
          <w:lang w:val="en-IN"/>
        </w:rPr>
        <w:tab/>
      </w:r>
      <w:r w:rsidR="002C151C">
        <w:rPr>
          <w:rFonts w:ascii="Arial" w:hAnsi="Arial" w:cs="Arial"/>
          <w:sz w:val="24"/>
          <w:szCs w:val="24"/>
          <w:lang w:val="en-IN"/>
        </w:rPr>
        <w:tab/>
      </w:r>
      <w:r w:rsidR="00437384" w:rsidRPr="00BC1F8D">
        <w:rPr>
          <w:rFonts w:ascii="Arial" w:hAnsi="Arial" w:cs="Arial"/>
          <w:sz w:val="24"/>
          <w:szCs w:val="24"/>
          <w:lang w:val="en-IN"/>
        </w:rPr>
        <w:t>:</w:t>
      </w:r>
    </w:p>
    <w:p w14:paraId="40A5C25D" w14:textId="77777777" w:rsidR="00437384" w:rsidRPr="00BC1F8D" w:rsidRDefault="00437384" w:rsidP="009C049D">
      <w:pPr>
        <w:numPr>
          <w:ilvl w:val="0"/>
          <w:numId w:val="17"/>
        </w:numPr>
        <w:spacing w:after="24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Seminars/Conferences/Symposia Attended</w:t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>:</w:t>
      </w:r>
    </w:p>
    <w:p w14:paraId="321E3B15" w14:textId="62367E08" w:rsidR="00437384" w:rsidRPr="00BC1F8D" w:rsidRDefault="00437384" w:rsidP="009C049D">
      <w:pPr>
        <w:numPr>
          <w:ilvl w:val="0"/>
          <w:numId w:val="17"/>
        </w:numPr>
        <w:spacing w:after="24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Patents Filed / Granted</w:t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0F4ECA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>:</w:t>
      </w:r>
    </w:p>
    <w:p w14:paraId="4CCD718A" w14:textId="40CA6452" w:rsidR="00437384" w:rsidRPr="00BC1F8D" w:rsidRDefault="00437384" w:rsidP="009C049D">
      <w:pPr>
        <w:numPr>
          <w:ilvl w:val="0"/>
          <w:numId w:val="17"/>
        </w:numPr>
        <w:spacing w:after="24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Industry training program attended</w:t>
      </w:r>
      <w:r w:rsidR="000F4ECA">
        <w:rPr>
          <w:rFonts w:ascii="Arial" w:hAnsi="Arial" w:cs="Arial"/>
          <w:sz w:val="24"/>
          <w:szCs w:val="24"/>
          <w:lang w:val="en-IN"/>
        </w:rPr>
        <w:tab/>
      </w:r>
      <w:r w:rsidR="00542D47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>:</w:t>
      </w:r>
    </w:p>
    <w:p w14:paraId="00899DF8" w14:textId="427471D1" w:rsidR="00437384" w:rsidRPr="00BC1F8D" w:rsidRDefault="00437384" w:rsidP="009C049D">
      <w:pPr>
        <w:numPr>
          <w:ilvl w:val="0"/>
          <w:numId w:val="17"/>
        </w:numPr>
        <w:spacing w:after="24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Award / Fellowship</w:t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0F4ECA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>:</w:t>
      </w:r>
    </w:p>
    <w:p w14:paraId="089EFC43" w14:textId="63AFB36E" w:rsidR="00437384" w:rsidRDefault="00437384" w:rsidP="009C049D">
      <w:pPr>
        <w:numPr>
          <w:ilvl w:val="0"/>
          <w:numId w:val="17"/>
        </w:numPr>
        <w:spacing w:after="360"/>
        <w:rPr>
          <w:rFonts w:ascii="Arial" w:hAnsi="Arial" w:cs="Arial"/>
          <w:sz w:val="24"/>
          <w:szCs w:val="24"/>
          <w:lang w:val="en-IN"/>
        </w:rPr>
      </w:pPr>
      <w:r w:rsidRPr="00BC1F8D">
        <w:rPr>
          <w:rFonts w:ascii="Arial" w:hAnsi="Arial" w:cs="Arial"/>
          <w:sz w:val="24"/>
          <w:szCs w:val="24"/>
          <w:lang w:val="en-IN"/>
        </w:rPr>
        <w:t>Any other information</w:t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="00BC1F8D" w:rsidRPr="00BC1F8D">
        <w:rPr>
          <w:rFonts w:ascii="Arial" w:hAnsi="Arial" w:cs="Arial"/>
          <w:sz w:val="24"/>
          <w:szCs w:val="24"/>
          <w:lang w:val="en-IN"/>
        </w:rPr>
        <w:tab/>
      </w:r>
      <w:r w:rsidRPr="00BC1F8D">
        <w:rPr>
          <w:rFonts w:ascii="Arial" w:hAnsi="Arial" w:cs="Arial"/>
          <w:sz w:val="24"/>
          <w:szCs w:val="24"/>
          <w:lang w:val="en-IN"/>
        </w:rPr>
        <w:t xml:space="preserve">: </w:t>
      </w:r>
    </w:p>
    <w:p w14:paraId="66837167" w14:textId="729F05A6" w:rsidR="00542D47" w:rsidRPr="00BC1F8D" w:rsidRDefault="00826438" w:rsidP="00542D47">
      <w:pPr>
        <w:spacing w:after="360"/>
        <w:ind w:left="1080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>(</w:t>
      </w:r>
      <w:r w:rsidR="00542D47">
        <w:rPr>
          <w:rFonts w:ascii="Arial" w:hAnsi="Arial" w:cs="Arial"/>
          <w:sz w:val="24"/>
          <w:szCs w:val="24"/>
          <w:lang w:val="en-IN"/>
        </w:rPr>
        <w:t>Please attach a separate sheet for the above details</w:t>
      </w:r>
      <w:r>
        <w:rPr>
          <w:rFonts w:ascii="Arial" w:hAnsi="Arial" w:cs="Arial"/>
          <w:sz w:val="24"/>
          <w:szCs w:val="24"/>
          <w:lang w:val="en-IN"/>
        </w:rPr>
        <w:t>)</w:t>
      </w:r>
    </w:p>
    <w:p w14:paraId="56405042" w14:textId="2D446AFC" w:rsidR="00BC1F8D" w:rsidRPr="00B05930" w:rsidRDefault="00BC1F8D" w:rsidP="00CC6A25">
      <w:pPr>
        <w:spacing w:after="120"/>
        <w:jc w:val="center"/>
        <w:rPr>
          <w:rFonts w:ascii="Arial" w:hAnsi="Arial" w:cs="Arial"/>
          <w:sz w:val="24"/>
          <w:szCs w:val="24"/>
          <w:lang w:val="en-IN"/>
        </w:rPr>
      </w:pPr>
      <w:r w:rsidRPr="00B05930">
        <w:rPr>
          <w:rFonts w:ascii="Arial" w:hAnsi="Arial" w:cs="Arial"/>
          <w:b/>
          <w:sz w:val="24"/>
          <w:szCs w:val="24"/>
          <w:u w:val="single"/>
          <w:lang w:val="en-IN"/>
        </w:rPr>
        <w:t>DECLARATION</w:t>
      </w:r>
    </w:p>
    <w:p w14:paraId="7C53DD79" w14:textId="19EE4D68" w:rsidR="00BC1F8D" w:rsidRPr="00B05930" w:rsidRDefault="00BC1F8D" w:rsidP="003478CD">
      <w:pPr>
        <w:spacing w:after="0"/>
        <w:ind w:firstLine="720"/>
        <w:jc w:val="both"/>
        <w:rPr>
          <w:rFonts w:ascii="Arial" w:hAnsi="Arial" w:cs="Arial"/>
          <w:sz w:val="24"/>
          <w:szCs w:val="24"/>
          <w:lang w:val="en-IN"/>
        </w:rPr>
      </w:pPr>
      <w:r w:rsidRPr="00B05930">
        <w:rPr>
          <w:rFonts w:ascii="Arial" w:hAnsi="Arial" w:cs="Arial"/>
          <w:sz w:val="24"/>
          <w:szCs w:val="24"/>
          <w:lang w:val="en-IN"/>
        </w:rPr>
        <w:t>I hereby declare that the above furnished</w:t>
      </w:r>
      <w:r w:rsidR="00020D36" w:rsidRPr="00B05930">
        <w:rPr>
          <w:rFonts w:ascii="Arial" w:hAnsi="Arial" w:cs="Arial"/>
          <w:sz w:val="24"/>
          <w:szCs w:val="24"/>
          <w:lang w:val="en-IN"/>
        </w:rPr>
        <w:t xml:space="preserve"> particulars</w:t>
      </w:r>
      <w:r w:rsidRPr="00B05930">
        <w:rPr>
          <w:rFonts w:ascii="Arial" w:hAnsi="Arial" w:cs="Arial"/>
          <w:sz w:val="24"/>
          <w:szCs w:val="24"/>
          <w:lang w:val="en-IN"/>
        </w:rPr>
        <w:t xml:space="preserve"> are </w:t>
      </w:r>
      <w:r w:rsidR="00020D36" w:rsidRPr="00B05930">
        <w:rPr>
          <w:rFonts w:ascii="Arial" w:hAnsi="Arial" w:cs="Arial"/>
          <w:sz w:val="24"/>
          <w:szCs w:val="24"/>
          <w:lang w:val="en-IN"/>
        </w:rPr>
        <w:t>true and belief</w:t>
      </w:r>
      <w:r w:rsidRPr="00B05930">
        <w:rPr>
          <w:rFonts w:ascii="Arial" w:hAnsi="Arial" w:cs="Arial"/>
          <w:sz w:val="24"/>
          <w:szCs w:val="24"/>
          <w:lang w:val="en-IN"/>
        </w:rPr>
        <w:t xml:space="preserve"> </w:t>
      </w:r>
      <w:r w:rsidR="00B76B73" w:rsidRPr="00B05930">
        <w:rPr>
          <w:rFonts w:ascii="Arial" w:hAnsi="Arial" w:cs="Arial"/>
          <w:sz w:val="24"/>
          <w:szCs w:val="24"/>
          <w:lang w:val="en-IN"/>
        </w:rPr>
        <w:t>to the best of my knowledge</w:t>
      </w:r>
      <w:r w:rsidRPr="00B05930">
        <w:rPr>
          <w:rFonts w:ascii="Arial" w:hAnsi="Arial" w:cs="Arial"/>
          <w:sz w:val="24"/>
          <w:szCs w:val="24"/>
          <w:lang w:val="en-IN"/>
        </w:rPr>
        <w:t xml:space="preserve">. </w:t>
      </w:r>
    </w:p>
    <w:p w14:paraId="38646192" w14:textId="77777777" w:rsidR="00BC1F8D" w:rsidRPr="00B05930" w:rsidRDefault="00BC1F8D" w:rsidP="00BC1F8D">
      <w:pPr>
        <w:spacing w:after="0"/>
        <w:rPr>
          <w:rFonts w:ascii="Arial" w:hAnsi="Arial" w:cs="Arial"/>
          <w:sz w:val="28"/>
          <w:szCs w:val="24"/>
          <w:lang w:val="en-IN"/>
        </w:rPr>
      </w:pPr>
      <w:r w:rsidRPr="00B05930">
        <w:rPr>
          <w:rFonts w:ascii="Arial" w:hAnsi="Arial" w:cs="Arial"/>
          <w:sz w:val="28"/>
          <w:szCs w:val="24"/>
          <w:lang w:val="en-IN"/>
        </w:rPr>
        <w:t xml:space="preserve"> </w:t>
      </w:r>
    </w:p>
    <w:p w14:paraId="7DFFE631" w14:textId="77777777" w:rsidR="00BC1F8D" w:rsidRPr="00B05930" w:rsidRDefault="00BC1F8D" w:rsidP="00482C3B">
      <w:pPr>
        <w:spacing w:after="120"/>
        <w:rPr>
          <w:rFonts w:ascii="Arial" w:hAnsi="Arial" w:cs="Arial"/>
          <w:sz w:val="24"/>
          <w:szCs w:val="24"/>
          <w:lang w:val="en-IN"/>
        </w:rPr>
      </w:pPr>
      <w:r w:rsidRPr="00B05930">
        <w:rPr>
          <w:rFonts w:ascii="Arial" w:hAnsi="Arial" w:cs="Arial"/>
          <w:sz w:val="24"/>
          <w:szCs w:val="24"/>
          <w:lang w:val="en-IN"/>
        </w:rPr>
        <w:t xml:space="preserve">Place: </w:t>
      </w:r>
    </w:p>
    <w:p w14:paraId="037A492F" w14:textId="77777777" w:rsidR="00375F54" w:rsidRPr="00B05930" w:rsidRDefault="00BC1F8D" w:rsidP="00BC1F8D">
      <w:pPr>
        <w:spacing w:after="0"/>
        <w:rPr>
          <w:rFonts w:ascii="Arial" w:hAnsi="Arial" w:cs="Arial"/>
          <w:sz w:val="24"/>
          <w:szCs w:val="24"/>
          <w:lang w:val="en-IN"/>
        </w:rPr>
      </w:pPr>
      <w:r w:rsidRPr="00B05930">
        <w:rPr>
          <w:rFonts w:ascii="Arial" w:hAnsi="Arial" w:cs="Arial"/>
          <w:sz w:val="24"/>
          <w:szCs w:val="24"/>
          <w:lang w:val="en-IN"/>
        </w:rPr>
        <w:t xml:space="preserve">Date: </w:t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  <w:r w:rsidR="00103FD2" w:rsidRPr="00B05930">
        <w:rPr>
          <w:rFonts w:ascii="Arial" w:hAnsi="Arial" w:cs="Arial"/>
          <w:sz w:val="24"/>
          <w:szCs w:val="24"/>
          <w:lang w:val="en-IN"/>
        </w:rPr>
        <w:tab/>
      </w:r>
    </w:p>
    <w:p w14:paraId="6AC4AB7C" w14:textId="7128B82B" w:rsidR="003733C6" w:rsidRPr="00B05930" w:rsidRDefault="00BC1F8D" w:rsidP="00375F54">
      <w:pPr>
        <w:spacing w:after="0"/>
        <w:jc w:val="right"/>
        <w:rPr>
          <w:rFonts w:ascii="Arial" w:hAnsi="Arial" w:cs="Arial"/>
          <w:sz w:val="24"/>
          <w:szCs w:val="24"/>
          <w:lang w:val="en-IN"/>
        </w:rPr>
      </w:pPr>
      <w:r w:rsidRPr="00B05930">
        <w:rPr>
          <w:rFonts w:ascii="Arial" w:hAnsi="Arial" w:cs="Arial"/>
          <w:sz w:val="24"/>
          <w:szCs w:val="24"/>
          <w:lang w:val="en-IN"/>
        </w:rPr>
        <w:t xml:space="preserve">(Signature of the candidate) </w:t>
      </w:r>
      <w:r w:rsidR="003733C6" w:rsidRPr="00B05930">
        <w:rPr>
          <w:rFonts w:ascii="Arial" w:hAnsi="Arial" w:cs="Arial"/>
          <w:sz w:val="24"/>
          <w:szCs w:val="24"/>
          <w:lang w:val="en-IN"/>
        </w:rPr>
        <w:br w:type="page"/>
      </w:r>
    </w:p>
    <w:p w14:paraId="0308AEB8" w14:textId="77777777" w:rsidR="007A1C7C" w:rsidRDefault="007A1C7C" w:rsidP="007A1C7C">
      <w:pPr>
        <w:spacing w:before="360" w:after="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IN"/>
        </w:rPr>
      </w:pPr>
    </w:p>
    <w:p w14:paraId="214B40DA" w14:textId="307E1974" w:rsidR="003733C6" w:rsidRPr="007A1C7C" w:rsidRDefault="003733C6" w:rsidP="0067192A">
      <w:pPr>
        <w:spacing w:after="36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IN"/>
        </w:rPr>
      </w:pPr>
      <w:r w:rsidRPr="007A1C7C">
        <w:rPr>
          <w:rFonts w:ascii="Arial" w:hAnsi="Arial" w:cs="Arial"/>
          <w:b/>
          <w:bCs/>
          <w:sz w:val="24"/>
          <w:szCs w:val="24"/>
          <w:u w:val="single"/>
          <w:lang w:val="en-IN"/>
        </w:rPr>
        <w:t>General Instructio</w:t>
      </w:r>
      <w:r w:rsidR="001864AF">
        <w:rPr>
          <w:rFonts w:ascii="Arial" w:hAnsi="Arial" w:cs="Arial"/>
          <w:b/>
          <w:bCs/>
          <w:sz w:val="24"/>
          <w:szCs w:val="24"/>
          <w:u w:val="single"/>
          <w:lang w:val="en-IN"/>
        </w:rPr>
        <w:t>ns</w:t>
      </w:r>
    </w:p>
    <w:p w14:paraId="5F03BD9D" w14:textId="02989DB6" w:rsidR="003733C6" w:rsidRPr="007A1C7C" w:rsidRDefault="003733C6" w:rsidP="000C1C85">
      <w:pPr>
        <w:pStyle w:val="ListParagraph"/>
        <w:numPr>
          <w:ilvl w:val="0"/>
          <w:numId w:val="15"/>
        </w:numPr>
        <w:spacing w:after="240" w:line="360" w:lineRule="auto"/>
        <w:contextualSpacing w:val="0"/>
        <w:jc w:val="both"/>
        <w:rPr>
          <w:rFonts w:ascii="Arial" w:hAnsi="Arial" w:cs="Arial"/>
          <w:sz w:val="24"/>
          <w:szCs w:val="24"/>
          <w:lang w:val="en-IN"/>
        </w:rPr>
      </w:pPr>
      <w:r w:rsidRPr="007A1C7C">
        <w:rPr>
          <w:rFonts w:ascii="Arial" w:hAnsi="Arial" w:cs="Arial"/>
          <w:bCs/>
          <w:sz w:val="24"/>
          <w:szCs w:val="24"/>
          <w:lang w:val="en-IN"/>
        </w:rPr>
        <w:t xml:space="preserve">Interested candidates are requested to submit the </w:t>
      </w:r>
      <w:r w:rsidRPr="007A1C7C">
        <w:rPr>
          <w:rFonts w:ascii="Arial" w:hAnsi="Arial" w:cs="Arial"/>
          <w:sz w:val="24"/>
          <w:szCs w:val="24"/>
          <w:lang w:val="en-IN"/>
        </w:rPr>
        <w:t xml:space="preserve">duly filled application in the prescribed format along with photocopies of necessary certificates to the following address so as to reach on or before </w:t>
      </w:r>
      <w:r w:rsidR="00A06298">
        <w:rPr>
          <w:rFonts w:ascii="Arial" w:hAnsi="Arial" w:cs="Arial"/>
          <w:b/>
          <w:sz w:val="24"/>
          <w:szCs w:val="24"/>
          <w:u w:val="single"/>
          <w:lang w:val="en-IN"/>
        </w:rPr>
        <w:t>25</w:t>
      </w:r>
      <w:r w:rsidRPr="007B7A36">
        <w:rPr>
          <w:rFonts w:ascii="Arial" w:hAnsi="Arial" w:cs="Arial"/>
          <w:b/>
          <w:sz w:val="24"/>
          <w:szCs w:val="24"/>
          <w:u w:val="single"/>
          <w:lang w:val="en-IN"/>
        </w:rPr>
        <w:t>.0</w:t>
      </w:r>
      <w:r w:rsidR="00A06298">
        <w:rPr>
          <w:rFonts w:ascii="Arial" w:hAnsi="Arial" w:cs="Arial"/>
          <w:b/>
          <w:sz w:val="24"/>
          <w:szCs w:val="24"/>
          <w:u w:val="single"/>
          <w:lang w:val="en-IN"/>
        </w:rPr>
        <w:t>6</w:t>
      </w:r>
      <w:r w:rsidRPr="007B7A36">
        <w:rPr>
          <w:rFonts w:ascii="Arial" w:hAnsi="Arial" w:cs="Arial"/>
          <w:b/>
          <w:sz w:val="24"/>
          <w:szCs w:val="24"/>
          <w:u w:val="single"/>
          <w:lang w:val="en-IN"/>
        </w:rPr>
        <w:t>.2021</w:t>
      </w:r>
      <w:r w:rsidRPr="007A1C7C">
        <w:rPr>
          <w:rFonts w:ascii="Arial" w:hAnsi="Arial" w:cs="Arial"/>
          <w:sz w:val="24"/>
          <w:szCs w:val="24"/>
          <w:lang w:val="en-IN"/>
        </w:rPr>
        <w:t>.</w:t>
      </w:r>
    </w:p>
    <w:p w14:paraId="2D8E28BF" w14:textId="77777777" w:rsidR="003733C6" w:rsidRPr="007A1C7C" w:rsidRDefault="003733C6" w:rsidP="003733C6">
      <w:pPr>
        <w:pStyle w:val="ListParagraph"/>
        <w:spacing w:after="0"/>
        <w:ind w:left="2880"/>
        <w:jc w:val="both"/>
        <w:rPr>
          <w:rFonts w:ascii="Arial" w:hAnsi="Arial" w:cs="Arial"/>
          <w:b/>
          <w:sz w:val="24"/>
          <w:szCs w:val="24"/>
          <w:lang w:val="en-IN"/>
        </w:rPr>
      </w:pPr>
      <w:r w:rsidRPr="007A1C7C">
        <w:rPr>
          <w:rFonts w:ascii="Arial" w:hAnsi="Arial" w:cs="Arial"/>
          <w:b/>
          <w:sz w:val="24"/>
          <w:szCs w:val="24"/>
          <w:lang w:val="en-IN"/>
        </w:rPr>
        <w:t>Coordinator – ANIHEES,</w:t>
      </w:r>
    </w:p>
    <w:p w14:paraId="41BDF2C4" w14:textId="77777777" w:rsidR="003733C6" w:rsidRPr="007A1C7C" w:rsidRDefault="003733C6" w:rsidP="003733C6">
      <w:pPr>
        <w:pStyle w:val="ListParagraph"/>
        <w:spacing w:after="0"/>
        <w:ind w:left="2880"/>
        <w:jc w:val="both"/>
        <w:rPr>
          <w:rFonts w:ascii="Arial" w:hAnsi="Arial" w:cs="Arial"/>
          <w:b/>
          <w:sz w:val="24"/>
          <w:szCs w:val="24"/>
          <w:lang w:val="en-IN"/>
        </w:rPr>
      </w:pPr>
      <w:r w:rsidRPr="007A1C7C">
        <w:rPr>
          <w:rFonts w:ascii="Arial" w:hAnsi="Arial" w:cs="Arial"/>
          <w:b/>
          <w:sz w:val="24"/>
          <w:szCs w:val="24"/>
          <w:lang w:val="en-IN"/>
        </w:rPr>
        <w:t>Centre for Excellence Building,</w:t>
      </w:r>
    </w:p>
    <w:p w14:paraId="2F1718B4" w14:textId="77777777" w:rsidR="003733C6" w:rsidRPr="007A1C7C" w:rsidRDefault="003733C6" w:rsidP="003733C6">
      <w:pPr>
        <w:pStyle w:val="ListParagraph"/>
        <w:spacing w:after="80" w:line="360" w:lineRule="auto"/>
        <w:ind w:left="2880"/>
        <w:jc w:val="both"/>
        <w:rPr>
          <w:rFonts w:ascii="Arial" w:hAnsi="Arial" w:cs="Arial"/>
          <w:b/>
          <w:sz w:val="24"/>
          <w:szCs w:val="24"/>
          <w:lang w:val="en-IN"/>
        </w:rPr>
      </w:pPr>
      <w:r w:rsidRPr="007A1C7C">
        <w:rPr>
          <w:rFonts w:ascii="Arial" w:hAnsi="Arial" w:cs="Arial"/>
          <w:b/>
          <w:sz w:val="24"/>
          <w:szCs w:val="24"/>
          <w:lang w:val="en-IN"/>
        </w:rPr>
        <w:t xml:space="preserve">Anna University, Chennai - 600025  </w:t>
      </w:r>
    </w:p>
    <w:p w14:paraId="241B8084" w14:textId="77777777" w:rsidR="003733C6" w:rsidRPr="007A1C7C" w:rsidRDefault="003733C6" w:rsidP="003733C6">
      <w:pPr>
        <w:pStyle w:val="ListParagraph"/>
        <w:spacing w:after="80" w:line="360" w:lineRule="auto"/>
        <w:jc w:val="center"/>
        <w:rPr>
          <w:rFonts w:ascii="Arial" w:hAnsi="Arial" w:cs="Arial"/>
          <w:sz w:val="24"/>
          <w:szCs w:val="24"/>
          <w:lang w:val="en-IN"/>
        </w:rPr>
      </w:pPr>
      <w:r w:rsidRPr="007A1C7C">
        <w:rPr>
          <w:rFonts w:ascii="Arial" w:hAnsi="Arial" w:cs="Arial"/>
          <w:sz w:val="24"/>
          <w:szCs w:val="24"/>
          <w:lang w:val="en-IN"/>
        </w:rPr>
        <w:t>(or)</w:t>
      </w:r>
    </w:p>
    <w:p w14:paraId="4E1E1A99" w14:textId="79DE2B2C" w:rsidR="003733C6" w:rsidRPr="007A1C7C" w:rsidRDefault="003733C6" w:rsidP="000C1C85">
      <w:pPr>
        <w:pStyle w:val="ListParagraph"/>
        <w:spacing w:after="240" w:line="360" w:lineRule="auto"/>
        <w:contextualSpacing w:val="0"/>
        <w:jc w:val="both"/>
        <w:rPr>
          <w:rFonts w:ascii="Arial" w:hAnsi="Arial" w:cs="Arial"/>
          <w:sz w:val="24"/>
          <w:szCs w:val="24"/>
          <w:lang w:val="en-IN"/>
        </w:rPr>
      </w:pPr>
      <w:r w:rsidRPr="007A1C7C">
        <w:rPr>
          <w:rFonts w:ascii="Arial" w:hAnsi="Arial" w:cs="Arial"/>
          <w:sz w:val="24"/>
          <w:szCs w:val="24"/>
          <w:lang w:val="en-IN"/>
        </w:rPr>
        <w:t xml:space="preserve">Scanned Copy of duly filled application with supporting documents shall be sent to </w:t>
      </w:r>
      <w:r w:rsidR="00402E86">
        <w:rPr>
          <w:rFonts w:ascii="Arial" w:hAnsi="Arial" w:cs="Arial"/>
          <w:sz w:val="24"/>
          <w:szCs w:val="24"/>
          <w:lang w:val="en-IN"/>
        </w:rPr>
        <w:t>‘</w:t>
      </w:r>
      <w:r w:rsidRPr="00402E86">
        <w:rPr>
          <w:rFonts w:ascii="Arial" w:hAnsi="Arial" w:cs="Arial"/>
          <w:color w:val="0000CC"/>
          <w:sz w:val="24"/>
          <w:szCs w:val="24"/>
          <w:u w:val="single"/>
          <w:lang w:val="en-IN"/>
        </w:rPr>
        <w:t>aniheescoordinator@gmail.com</w:t>
      </w:r>
      <w:r w:rsidR="00402E86">
        <w:rPr>
          <w:rFonts w:ascii="Arial" w:hAnsi="Arial" w:cs="Arial"/>
          <w:color w:val="0000CC"/>
          <w:sz w:val="24"/>
          <w:szCs w:val="24"/>
          <w:u w:val="single"/>
          <w:lang w:val="en-IN"/>
        </w:rPr>
        <w:t>’</w:t>
      </w:r>
      <w:bookmarkStart w:id="0" w:name="_GoBack"/>
      <w:bookmarkEnd w:id="0"/>
      <w:r w:rsidRPr="00402E86">
        <w:rPr>
          <w:rFonts w:ascii="Arial" w:hAnsi="Arial" w:cs="Arial"/>
          <w:color w:val="0000CC"/>
          <w:sz w:val="24"/>
          <w:szCs w:val="24"/>
          <w:lang w:val="en-IN"/>
        </w:rPr>
        <w:t xml:space="preserve"> </w:t>
      </w:r>
      <w:r w:rsidRPr="007A1C7C">
        <w:rPr>
          <w:rFonts w:ascii="Arial" w:hAnsi="Arial" w:cs="Arial"/>
          <w:sz w:val="24"/>
          <w:szCs w:val="24"/>
          <w:lang w:val="en-IN"/>
        </w:rPr>
        <w:t xml:space="preserve">on or before </w:t>
      </w:r>
      <w:r w:rsidR="00A06298">
        <w:rPr>
          <w:rFonts w:ascii="Arial" w:hAnsi="Arial" w:cs="Arial"/>
          <w:b/>
          <w:sz w:val="24"/>
          <w:szCs w:val="24"/>
          <w:u w:val="single"/>
          <w:lang w:val="en-IN"/>
        </w:rPr>
        <w:t>25</w:t>
      </w:r>
      <w:r w:rsidRPr="000C1C85">
        <w:rPr>
          <w:rFonts w:ascii="Arial" w:hAnsi="Arial" w:cs="Arial"/>
          <w:b/>
          <w:sz w:val="24"/>
          <w:szCs w:val="24"/>
          <w:u w:val="single"/>
          <w:lang w:val="en-IN"/>
        </w:rPr>
        <w:t>.0</w:t>
      </w:r>
      <w:r w:rsidR="00A06298">
        <w:rPr>
          <w:rFonts w:ascii="Arial" w:hAnsi="Arial" w:cs="Arial"/>
          <w:b/>
          <w:sz w:val="24"/>
          <w:szCs w:val="24"/>
          <w:u w:val="single"/>
          <w:lang w:val="en-IN"/>
        </w:rPr>
        <w:t>6</w:t>
      </w:r>
      <w:r w:rsidRPr="000C1C85">
        <w:rPr>
          <w:rFonts w:ascii="Arial" w:hAnsi="Arial" w:cs="Arial"/>
          <w:b/>
          <w:sz w:val="24"/>
          <w:szCs w:val="24"/>
          <w:u w:val="single"/>
          <w:lang w:val="en-IN"/>
        </w:rPr>
        <w:t>.2021</w:t>
      </w:r>
    </w:p>
    <w:p w14:paraId="73EF46D5" w14:textId="77777777" w:rsidR="003733C6" w:rsidRPr="007A1C7C" w:rsidRDefault="003733C6" w:rsidP="000C1C85">
      <w:pPr>
        <w:pStyle w:val="ListParagraph"/>
        <w:numPr>
          <w:ilvl w:val="0"/>
          <w:numId w:val="15"/>
        </w:numPr>
        <w:spacing w:after="240" w:line="360" w:lineRule="auto"/>
        <w:contextualSpacing w:val="0"/>
        <w:jc w:val="both"/>
        <w:rPr>
          <w:rFonts w:ascii="Arial" w:hAnsi="Arial" w:cs="Arial"/>
          <w:sz w:val="24"/>
          <w:szCs w:val="24"/>
          <w:lang w:val="en-IN"/>
        </w:rPr>
      </w:pPr>
      <w:r w:rsidRPr="007A1C7C">
        <w:rPr>
          <w:rFonts w:ascii="Arial" w:hAnsi="Arial" w:cs="Arial"/>
          <w:sz w:val="24"/>
          <w:szCs w:val="24"/>
          <w:lang w:val="en-IN"/>
        </w:rPr>
        <w:t>Only shortlisted candidates will be called for interview. The date and time of interview will be intimated only through email &amp; SMS.</w:t>
      </w:r>
    </w:p>
    <w:p w14:paraId="3D7D3EC2" w14:textId="05AC93E0" w:rsidR="003733C6" w:rsidRPr="007A1C7C" w:rsidRDefault="003733C6" w:rsidP="00943604">
      <w:pPr>
        <w:pStyle w:val="ListParagraph"/>
        <w:numPr>
          <w:ilvl w:val="0"/>
          <w:numId w:val="15"/>
        </w:numPr>
        <w:spacing w:after="240" w:line="360" w:lineRule="auto"/>
        <w:contextualSpacing w:val="0"/>
        <w:jc w:val="both"/>
        <w:rPr>
          <w:rFonts w:ascii="Arial" w:hAnsi="Arial" w:cs="Arial"/>
          <w:sz w:val="24"/>
          <w:szCs w:val="24"/>
          <w:lang w:val="en-IN"/>
        </w:rPr>
      </w:pPr>
      <w:r w:rsidRPr="007A1C7C">
        <w:rPr>
          <w:rFonts w:ascii="Arial" w:hAnsi="Arial" w:cs="Arial"/>
          <w:sz w:val="24"/>
          <w:szCs w:val="24"/>
          <w:lang w:val="en-IN"/>
        </w:rPr>
        <w:t xml:space="preserve">No </w:t>
      </w:r>
      <w:r w:rsidR="00CA5904">
        <w:rPr>
          <w:rFonts w:ascii="Arial" w:hAnsi="Arial" w:cs="Arial"/>
          <w:sz w:val="24"/>
          <w:szCs w:val="24"/>
          <w:lang w:val="en-IN"/>
        </w:rPr>
        <w:t>‘</w:t>
      </w:r>
      <w:r w:rsidRPr="007A1C7C">
        <w:rPr>
          <w:rFonts w:ascii="Arial" w:hAnsi="Arial" w:cs="Arial"/>
          <w:sz w:val="24"/>
          <w:szCs w:val="24"/>
          <w:lang w:val="en-IN"/>
        </w:rPr>
        <w:t>TA/DA</w:t>
      </w:r>
      <w:r w:rsidR="00CA5904">
        <w:rPr>
          <w:rFonts w:ascii="Arial" w:hAnsi="Arial" w:cs="Arial"/>
          <w:sz w:val="24"/>
          <w:szCs w:val="24"/>
          <w:lang w:val="en-IN"/>
        </w:rPr>
        <w:t>’</w:t>
      </w:r>
      <w:r w:rsidRPr="007A1C7C">
        <w:rPr>
          <w:rFonts w:ascii="Arial" w:hAnsi="Arial" w:cs="Arial"/>
          <w:sz w:val="24"/>
          <w:szCs w:val="24"/>
          <w:lang w:val="en-IN"/>
        </w:rPr>
        <w:t xml:space="preserve"> will be paid for attending the interview.</w:t>
      </w:r>
    </w:p>
    <w:p w14:paraId="08DD692E" w14:textId="77777777" w:rsidR="003733C6" w:rsidRPr="007A1C7C" w:rsidRDefault="003733C6" w:rsidP="00943604">
      <w:pPr>
        <w:pStyle w:val="ListParagraph"/>
        <w:numPr>
          <w:ilvl w:val="0"/>
          <w:numId w:val="15"/>
        </w:numPr>
        <w:spacing w:after="240" w:line="360" w:lineRule="auto"/>
        <w:contextualSpacing w:val="0"/>
        <w:jc w:val="both"/>
        <w:rPr>
          <w:rFonts w:ascii="Arial" w:hAnsi="Arial" w:cs="Arial"/>
          <w:sz w:val="24"/>
          <w:szCs w:val="24"/>
          <w:lang w:val="en-IN"/>
        </w:rPr>
      </w:pPr>
      <w:r w:rsidRPr="007A1C7C">
        <w:rPr>
          <w:rFonts w:ascii="Arial" w:hAnsi="Arial" w:cs="Arial"/>
          <w:bCs/>
          <w:sz w:val="24"/>
          <w:szCs w:val="24"/>
          <w:lang w:val="en-IN"/>
        </w:rPr>
        <w:t>The selected candidates shall report for the duty within a maximum period of one week after intimation of their selection.</w:t>
      </w:r>
    </w:p>
    <w:p w14:paraId="3118AEE0" w14:textId="1EFFB210" w:rsidR="003733C6" w:rsidRDefault="003733C6" w:rsidP="007D4E75">
      <w:pPr>
        <w:pStyle w:val="ListParagraph"/>
        <w:numPr>
          <w:ilvl w:val="0"/>
          <w:numId w:val="15"/>
        </w:numPr>
        <w:spacing w:after="240" w:line="360" w:lineRule="auto"/>
        <w:contextualSpacing w:val="0"/>
        <w:jc w:val="both"/>
        <w:rPr>
          <w:rFonts w:ascii="Arial" w:hAnsi="Arial" w:cs="Arial"/>
          <w:sz w:val="24"/>
          <w:szCs w:val="24"/>
          <w:lang w:val="en-IN"/>
        </w:rPr>
      </w:pPr>
      <w:r w:rsidRPr="007A1C7C">
        <w:rPr>
          <w:rFonts w:ascii="Arial" w:hAnsi="Arial" w:cs="Arial"/>
          <w:sz w:val="24"/>
          <w:szCs w:val="24"/>
          <w:lang w:val="en-IN"/>
        </w:rPr>
        <w:t>The tenure of the post may be extended for another one year based on their performance &amp; recommendations of the expert panel.</w:t>
      </w:r>
    </w:p>
    <w:p w14:paraId="525EDC50" w14:textId="1EB88C26" w:rsidR="00485D75" w:rsidRPr="007A1C7C" w:rsidRDefault="00485D75" w:rsidP="003733C6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 xml:space="preserve">For any </w:t>
      </w:r>
      <w:r w:rsidR="009A2E34">
        <w:rPr>
          <w:rFonts w:ascii="Arial" w:hAnsi="Arial" w:cs="Arial"/>
          <w:sz w:val="24"/>
          <w:szCs w:val="24"/>
          <w:lang w:val="en-IN"/>
        </w:rPr>
        <w:t>clarifications</w:t>
      </w:r>
      <w:r>
        <w:rPr>
          <w:rFonts w:ascii="Arial" w:hAnsi="Arial" w:cs="Arial"/>
          <w:sz w:val="24"/>
          <w:szCs w:val="24"/>
          <w:lang w:val="en-IN"/>
        </w:rPr>
        <w:t xml:space="preserve">, please contact only through email at </w:t>
      </w:r>
      <w:r w:rsidRPr="000E144C">
        <w:rPr>
          <w:rFonts w:ascii="Arial" w:hAnsi="Arial" w:cs="Arial"/>
          <w:sz w:val="24"/>
          <w:szCs w:val="24"/>
          <w:u w:val="single"/>
          <w:lang w:val="en-IN"/>
        </w:rPr>
        <w:t>aniheescoordinator@gmail.com</w:t>
      </w:r>
    </w:p>
    <w:p w14:paraId="422E325F" w14:textId="77777777" w:rsidR="00BC1F8D" w:rsidRPr="005D5D23" w:rsidRDefault="00BC1F8D" w:rsidP="003733C6">
      <w:pPr>
        <w:spacing w:after="0"/>
        <w:rPr>
          <w:rFonts w:ascii="Arial" w:hAnsi="Arial" w:cs="Arial"/>
          <w:szCs w:val="24"/>
          <w:lang w:val="en-IN"/>
        </w:rPr>
      </w:pPr>
    </w:p>
    <w:p w14:paraId="3233A7F8" w14:textId="4C965E4A" w:rsidR="00BC1F8D" w:rsidRPr="00485D75" w:rsidRDefault="00D67479" w:rsidP="007D4E75">
      <w:pPr>
        <w:spacing w:before="720" w:after="0"/>
        <w:jc w:val="right"/>
        <w:rPr>
          <w:rFonts w:ascii="Arial" w:hAnsi="Arial" w:cs="Arial"/>
          <w:b/>
          <w:sz w:val="24"/>
          <w:szCs w:val="24"/>
          <w:lang w:val="en-IN"/>
        </w:rPr>
      </w:pPr>
      <w:r w:rsidRPr="00485D75">
        <w:rPr>
          <w:rFonts w:ascii="Arial" w:hAnsi="Arial" w:cs="Arial"/>
          <w:b/>
          <w:sz w:val="24"/>
          <w:szCs w:val="24"/>
          <w:lang w:val="en-IN"/>
        </w:rPr>
        <w:t>COORDINATOR</w:t>
      </w:r>
      <w:r w:rsidR="00024B00">
        <w:rPr>
          <w:rFonts w:ascii="Arial" w:hAnsi="Arial" w:cs="Arial"/>
          <w:b/>
          <w:sz w:val="24"/>
          <w:szCs w:val="24"/>
          <w:lang w:val="en-IN"/>
        </w:rPr>
        <w:t xml:space="preserve"> </w:t>
      </w:r>
      <w:r w:rsidRPr="00485D75">
        <w:rPr>
          <w:rFonts w:ascii="Arial" w:hAnsi="Arial" w:cs="Arial"/>
          <w:b/>
          <w:sz w:val="24"/>
          <w:szCs w:val="24"/>
          <w:lang w:val="en-IN"/>
        </w:rPr>
        <w:t>-</w:t>
      </w:r>
      <w:r w:rsidR="00024B00">
        <w:rPr>
          <w:rFonts w:ascii="Arial" w:hAnsi="Arial" w:cs="Arial"/>
          <w:b/>
          <w:sz w:val="24"/>
          <w:szCs w:val="24"/>
          <w:lang w:val="en-IN"/>
        </w:rPr>
        <w:t xml:space="preserve"> </w:t>
      </w:r>
      <w:r w:rsidRPr="00485D75">
        <w:rPr>
          <w:rFonts w:ascii="Arial" w:hAnsi="Arial" w:cs="Arial"/>
          <w:b/>
          <w:sz w:val="24"/>
          <w:szCs w:val="24"/>
          <w:lang w:val="en-IN"/>
        </w:rPr>
        <w:t>ANIHEES</w:t>
      </w:r>
    </w:p>
    <w:sectPr w:rsidR="00BC1F8D" w:rsidRPr="00485D75" w:rsidSect="00F27C39">
      <w:footerReference w:type="default" r:id="rId9"/>
      <w:footerReference w:type="first" r:id="rId10"/>
      <w:pgSz w:w="11906" w:h="16838" w:code="9"/>
      <w:pgMar w:top="810" w:right="1440" w:bottom="900" w:left="1440" w:header="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28948D" w14:textId="77777777" w:rsidR="00A82E19" w:rsidRDefault="00A82E19" w:rsidP="009B3CD7">
      <w:pPr>
        <w:spacing w:after="0" w:line="240" w:lineRule="auto"/>
      </w:pPr>
      <w:r>
        <w:separator/>
      </w:r>
    </w:p>
  </w:endnote>
  <w:endnote w:type="continuationSeparator" w:id="0">
    <w:p w14:paraId="43DA99B1" w14:textId="77777777" w:rsidR="00A82E19" w:rsidRDefault="00A82E19" w:rsidP="009B3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00EAA" w14:textId="2A626588" w:rsidR="00437384" w:rsidRPr="00F85337" w:rsidRDefault="00437384">
    <w:pPr>
      <w:pStyle w:val="Footer"/>
      <w:jc w:val="center"/>
      <w:rPr>
        <w:rFonts w:ascii="Arial" w:hAnsi="Arial" w:cs="Arial"/>
        <w:sz w:val="18"/>
        <w:szCs w:val="18"/>
      </w:rPr>
    </w:pPr>
  </w:p>
  <w:p w14:paraId="010E0B55" w14:textId="77777777" w:rsidR="00437384" w:rsidRDefault="00437384">
    <w:pPr>
      <w:pStyle w:val="Footer"/>
    </w:pPr>
  </w:p>
  <w:p w14:paraId="1FCD1717" w14:textId="77777777" w:rsidR="00437384" w:rsidRDefault="00437384"/>
  <w:p w14:paraId="5884741A" w14:textId="77777777" w:rsidR="00437384" w:rsidRDefault="00437384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AB85E" w14:textId="20EED506" w:rsidR="00F85337" w:rsidRPr="00F85337" w:rsidRDefault="00F85337">
    <w:pPr>
      <w:pStyle w:val="Footer"/>
      <w:jc w:val="center"/>
      <w:rPr>
        <w:rFonts w:ascii="Arial" w:hAnsi="Arial" w:cs="Arial"/>
        <w:sz w:val="18"/>
        <w:szCs w:val="18"/>
      </w:rPr>
    </w:pPr>
  </w:p>
  <w:p w14:paraId="260640CC" w14:textId="77777777" w:rsidR="00F85337" w:rsidRDefault="00F85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843CBE" w14:textId="77777777" w:rsidR="00A82E19" w:rsidRDefault="00A82E19" w:rsidP="009B3CD7">
      <w:pPr>
        <w:spacing w:after="0" w:line="240" w:lineRule="auto"/>
      </w:pPr>
      <w:r>
        <w:separator/>
      </w:r>
    </w:p>
  </w:footnote>
  <w:footnote w:type="continuationSeparator" w:id="0">
    <w:p w14:paraId="16317058" w14:textId="77777777" w:rsidR="00A82E19" w:rsidRDefault="00A82E19" w:rsidP="009B3C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13E91"/>
    <w:multiLevelType w:val="hybridMultilevel"/>
    <w:tmpl w:val="6128BB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82704"/>
    <w:multiLevelType w:val="hybridMultilevel"/>
    <w:tmpl w:val="0D3CF8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694F13"/>
    <w:multiLevelType w:val="hybridMultilevel"/>
    <w:tmpl w:val="8E468CDA"/>
    <w:lvl w:ilvl="0" w:tplc="DFA444D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08643E"/>
    <w:multiLevelType w:val="hybridMultilevel"/>
    <w:tmpl w:val="D6A4FBD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0B56F88"/>
    <w:multiLevelType w:val="hybridMultilevel"/>
    <w:tmpl w:val="23B40C6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AA40C0"/>
    <w:multiLevelType w:val="hybridMultilevel"/>
    <w:tmpl w:val="CC38FB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840431"/>
    <w:multiLevelType w:val="hybridMultilevel"/>
    <w:tmpl w:val="88F8F308"/>
    <w:lvl w:ilvl="0" w:tplc="5C3AA2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ED353A"/>
    <w:multiLevelType w:val="hybridMultilevel"/>
    <w:tmpl w:val="5748C860"/>
    <w:lvl w:ilvl="0" w:tplc="BBB8295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611191"/>
    <w:multiLevelType w:val="hybridMultilevel"/>
    <w:tmpl w:val="5748C860"/>
    <w:lvl w:ilvl="0" w:tplc="BBB8295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F8262D"/>
    <w:multiLevelType w:val="hybridMultilevel"/>
    <w:tmpl w:val="714C0B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27494"/>
    <w:multiLevelType w:val="hybridMultilevel"/>
    <w:tmpl w:val="456CC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161AC"/>
    <w:multiLevelType w:val="hybridMultilevel"/>
    <w:tmpl w:val="6E60EF5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565A22"/>
    <w:multiLevelType w:val="hybridMultilevel"/>
    <w:tmpl w:val="0C3EF8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15D297E"/>
    <w:multiLevelType w:val="hybridMultilevel"/>
    <w:tmpl w:val="F7505596"/>
    <w:lvl w:ilvl="0" w:tplc="C3C8664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3383B8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0D61DB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36141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8C6511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4EE6D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1C0611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4056B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D46A6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63C16F6"/>
    <w:multiLevelType w:val="hybridMultilevel"/>
    <w:tmpl w:val="08F4C92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0B2EA1"/>
    <w:multiLevelType w:val="hybridMultilevel"/>
    <w:tmpl w:val="F8766C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D90B33"/>
    <w:multiLevelType w:val="hybridMultilevel"/>
    <w:tmpl w:val="CEC4C584"/>
    <w:lvl w:ilvl="0" w:tplc="BBB829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5"/>
  </w:num>
  <w:num w:numId="5">
    <w:abstractNumId w:val="9"/>
  </w:num>
  <w:num w:numId="6">
    <w:abstractNumId w:val="2"/>
  </w:num>
  <w:num w:numId="7">
    <w:abstractNumId w:val="6"/>
  </w:num>
  <w:num w:numId="8">
    <w:abstractNumId w:val="7"/>
  </w:num>
  <w:num w:numId="9">
    <w:abstractNumId w:val="15"/>
  </w:num>
  <w:num w:numId="10">
    <w:abstractNumId w:val="4"/>
  </w:num>
  <w:num w:numId="11">
    <w:abstractNumId w:val="16"/>
  </w:num>
  <w:num w:numId="12">
    <w:abstractNumId w:val="11"/>
  </w:num>
  <w:num w:numId="13">
    <w:abstractNumId w:val="0"/>
  </w:num>
  <w:num w:numId="14">
    <w:abstractNumId w:val="8"/>
  </w:num>
  <w:num w:numId="15">
    <w:abstractNumId w:val="10"/>
  </w:num>
  <w:num w:numId="16">
    <w:abstractNumId w:val="13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zNjEyNTYzNDY0MDBQ0lEKTi0uzszPAykwrgUAD3FIQCwAAAA="/>
  </w:docVars>
  <w:rsids>
    <w:rsidRoot w:val="004B6223"/>
    <w:rsid w:val="0000117F"/>
    <w:rsid w:val="000012C7"/>
    <w:rsid w:val="000013E3"/>
    <w:rsid w:val="000043A6"/>
    <w:rsid w:val="000046ED"/>
    <w:rsid w:val="00004BBC"/>
    <w:rsid w:val="00005293"/>
    <w:rsid w:val="000058B0"/>
    <w:rsid w:val="00005D97"/>
    <w:rsid w:val="00006F2D"/>
    <w:rsid w:val="00006FD9"/>
    <w:rsid w:val="00010326"/>
    <w:rsid w:val="00010416"/>
    <w:rsid w:val="00010A25"/>
    <w:rsid w:val="00010C62"/>
    <w:rsid w:val="00011080"/>
    <w:rsid w:val="00011534"/>
    <w:rsid w:val="00013977"/>
    <w:rsid w:val="000151EF"/>
    <w:rsid w:val="0001573B"/>
    <w:rsid w:val="000175CD"/>
    <w:rsid w:val="00020D36"/>
    <w:rsid w:val="00021EF1"/>
    <w:rsid w:val="000230B0"/>
    <w:rsid w:val="00024B00"/>
    <w:rsid w:val="00024C76"/>
    <w:rsid w:val="00026578"/>
    <w:rsid w:val="000272AE"/>
    <w:rsid w:val="00027D1E"/>
    <w:rsid w:val="0003155F"/>
    <w:rsid w:val="00032039"/>
    <w:rsid w:val="0003251F"/>
    <w:rsid w:val="00034297"/>
    <w:rsid w:val="000346DA"/>
    <w:rsid w:val="00034BAC"/>
    <w:rsid w:val="00036DC1"/>
    <w:rsid w:val="000409D2"/>
    <w:rsid w:val="000423C7"/>
    <w:rsid w:val="000450C3"/>
    <w:rsid w:val="00045FB5"/>
    <w:rsid w:val="00052A36"/>
    <w:rsid w:val="00053468"/>
    <w:rsid w:val="000606BD"/>
    <w:rsid w:val="00062AEF"/>
    <w:rsid w:val="00062E7F"/>
    <w:rsid w:val="00065A2A"/>
    <w:rsid w:val="00066745"/>
    <w:rsid w:val="0006705C"/>
    <w:rsid w:val="000673EC"/>
    <w:rsid w:val="000674AB"/>
    <w:rsid w:val="0006785E"/>
    <w:rsid w:val="00067E06"/>
    <w:rsid w:val="00070089"/>
    <w:rsid w:val="000706A7"/>
    <w:rsid w:val="000706C9"/>
    <w:rsid w:val="00070B4F"/>
    <w:rsid w:val="00070E27"/>
    <w:rsid w:val="00073B4F"/>
    <w:rsid w:val="00074E57"/>
    <w:rsid w:val="00076C78"/>
    <w:rsid w:val="0007740E"/>
    <w:rsid w:val="00077536"/>
    <w:rsid w:val="00081C5A"/>
    <w:rsid w:val="0008398A"/>
    <w:rsid w:val="0008632E"/>
    <w:rsid w:val="00087964"/>
    <w:rsid w:val="00090B2D"/>
    <w:rsid w:val="00090F49"/>
    <w:rsid w:val="00092381"/>
    <w:rsid w:val="000941E1"/>
    <w:rsid w:val="000952BB"/>
    <w:rsid w:val="00096C7A"/>
    <w:rsid w:val="00096D24"/>
    <w:rsid w:val="00096E80"/>
    <w:rsid w:val="00097B4E"/>
    <w:rsid w:val="000A1541"/>
    <w:rsid w:val="000A2237"/>
    <w:rsid w:val="000A2567"/>
    <w:rsid w:val="000A39CD"/>
    <w:rsid w:val="000A4ADE"/>
    <w:rsid w:val="000A5C2F"/>
    <w:rsid w:val="000B08CD"/>
    <w:rsid w:val="000B0CC6"/>
    <w:rsid w:val="000B5973"/>
    <w:rsid w:val="000B6984"/>
    <w:rsid w:val="000C05D3"/>
    <w:rsid w:val="000C1C85"/>
    <w:rsid w:val="000C6764"/>
    <w:rsid w:val="000D1844"/>
    <w:rsid w:val="000D1EC5"/>
    <w:rsid w:val="000D3A8A"/>
    <w:rsid w:val="000D50AA"/>
    <w:rsid w:val="000D605E"/>
    <w:rsid w:val="000D6D40"/>
    <w:rsid w:val="000E144C"/>
    <w:rsid w:val="000E2221"/>
    <w:rsid w:val="000E2BBA"/>
    <w:rsid w:val="000E3AA2"/>
    <w:rsid w:val="000E489E"/>
    <w:rsid w:val="000E69D0"/>
    <w:rsid w:val="000E6AF8"/>
    <w:rsid w:val="000E6FA9"/>
    <w:rsid w:val="000F03D9"/>
    <w:rsid w:val="000F2255"/>
    <w:rsid w:val="000F4ECA"/>
    <w:rsid w:val="000F5896"/>
    <w:rsid w:val="0010390B"/>
    <w:rsid w:val="00103B43"/>
    <w:rsid w:val="00103FD2"/>
    <w:rsid w:val="001112B2"/>
    <w:rsid w:val="00111615"/>
    <w:rsid w:val="0011396B"/>
    <w:rsid w:val="0011546B"/>
    <w:rsid w:val="00115F2A"/>
    <w:rsid w:val="001163F5"/>
    <w:rsid w:val="001164EB"/>
    <w:rsid w:val="001238AF"/>
    <w:rsid w:val="00123FC7"/>
    <w:rsid w:val="00125389"/>
    <w:rsid w:val="00127185"/>
    <w:rsid w:val="001279D6"/>
    <w:rsid w:val="00133041"/>
    <w:rsid w:val="00135D60"/>
    <w:rsid w:val="00137829"/>
    <w:rsid w:val="00137A0B"/>
    <w:rsid w:val="001406B8"/>
    <w:rsid w:val="00140D34"/>
    <w:rsid w:val="00140EBF"/>
    <w:rsid w:val="00147517"/>
    <w:rsid w:val="00147EB4"/>
    <w:rsid w:val="00152494"/>
    <w:rsid w:val="00153BFA"/>
    <w:rsid w:val="001545D4"/>
    <w:rsid w:val="00156DA5"/>
    <w:rsid w:val="00157FC7"/>
    <w:rsid w:val="001617BE"/>
    <w:rsid w:val="00162356"/>
    <w:rsid w:val="00163AF7"/>
    <w:rsid w:val="00166A11"/>
    <w:rsid w:val="0016797B"/>
    <w:rsid w:val="00172B46"/>
    <w:rsid w:val="001805F1"/>
    <w:rsid w:val="00180603"/>
    <w:rsid w:val="001820CF"/>
    <w:rsid w:val="00182207"/>
    <w:rsid w:val="00182A97"/>
    <w:rsid w:val="00182B83"/>
    <w:rsid w:val="001834B4"/>
    <w:rsid w:val="00183A56"/>
    <w:rsid w:val="00185161"/>
    <w:rsid w:val="00185811"/>
    <w:rsid w:val="001858C5"/>
    <w:rsid w:val="001864AF"/>
    <w:rsid w:val="00192505"/>
    <w:rsid w:val="001926A0"/>
    <w:rsid w:val="001926F2"/>
    <w:rsid w:val="00195DB2"/>
    <w:rsid w:val="00195EB8"/>
    <w:rsid w:val="00195F72"/>
    <w:rsid w:val="00196BD9"/>
    <w:rsid w:val="0019761E"/>
    <w:rsid w:val="00197C9E"/>
    <w:rsid w:val="001A0584"/>
    <w:rsid w:val="001A40FD"/>
    <w:rsid w:val="001A581E"/>
    <w:rsid w:val="001A6CC0"/>
    <w:rsid w:val="001A6D71"/>
    <w:rsid w:val="001B152F"/>
    <w:rsid w:val="001B2E37"/>
    <w:rsid w:val="001B5000"/>
    <w:rsid w:val="001B5280"/>
    <w:rsid w:val="001B5C7A"/>
    <w:rsid w:val="001B6811"/>
    <w:rsid w:val="001C483E"/>
    <w:rsid w:val="001C4B05"/>
    <w:rsid w:val="001C7A54"/>
    <w:rsid w:val="001C7B60"/>
    <w:rsid w:val="001D0196"/>
    <w:rsid w:val="001D151B"/>
    <w:rsid w:val="001D17F4"/>
    <w:rsid w:val="001D435E"/>
    <w:rsid w:val="001D7BE7"/>
    <w:rsid w:val="001E0435"/>
    <w:rsid w:val="001E0D05"/>
    <w:rsid w:val="001E31F0"/>
    <w:rsid w:val="001E3266"/>
    <w:rsid w:val="001E5F77"/>
    <w:rsid w:val="001E5F8F"/>
    <w:rsid w:val="001E7FEC"/>
    <w:rsid w:val="001F211F"/>
    <w:rsid w:val="001F4566"/>
    <w:rsid w:val="001F6142"/>
    <w:rsid w:val="001F6C34"/>
    <w:rsid w:val="001F6CC1"/>
    <w:rsid w:val="001F7C42"/>
    <w:rsid w:val="001F7D65"/>
    <w:rsid w:val="00202CD4"/>
    <w:rsid w:val="00202FEC"/>
    <w:rsid w:val="00205B9C"/>
    <w:rsid w:val="0021274C"/>
    <w:rsid w:val="002145F3"/>
    <w:rsid w:val="00214A33"/>
    <w:rsid w:val="002151C6"/>
    <w:rsid w:val="002162F2"/>
    <w:rsid w:val="0021643C"/>
    <w:rsid w:val="00216B38"/>
    <w:rsid w:val="00216CD7"/>
    <w:rsid w:val="00217A9E"/>
    <w:rsid w:val="00220A02"/>
    <w:rsid w:val="00221059"/>
    <w:rsid w:val="00222BC9"/>
    <w:rsid w:val="00224C70"/>
    <w:rsid w:val="0022673A"/>
    <w:rsid w:val="002268C7"/>
    <w:rsid w:val="002278FB"/>
    <w:rsid w:val="002302B6"/>
    <w:rsid w:val="002312FA"/>
    <w:rsid w:val="00231B71"/>
    <w:rsid w:val="00231CA5"/>
    <w:rsid w:val="00231D14"/>
    <w:rsid w:val="002327A3"/>
    <w:rsid w:val="00234217"/>
    <w:rsid w:val="0023629A"/>
    <w:rsid w:val="0024096E"/>
    <w:rsid w:val="00247A4A"/>
    <w:rsid w:val="00250C1E"/>
    <w:rsid w:val="00250D77"/>
    <w:rsid w:val="002519C1"/>
    <w:rsid w:val="00253102"/>
    <w:rsid w:val="002560AD"/>
    <w:rsid w:val="002562B9"/>
    <w:rsid w:val="002563F3"/>
    <w:rsid w:val="00256DA8"/>
    <w:rsid w:val="00262158"/>
    <w:rsid w:val="00262E12"/>
    <w:rsid w:val="002639AE"/>
    <w:rsid w:val="00265469"/>
    <w:rsid w:val="002667C6"/>
    <w:rsid w:val="0026717B"/>
    <w:rsid w:val="00270BF2"/>
    <w:rsid w:val="002731E3"/>
    <w:rsid w:val="002769E2"/>
    <w:rsid w:val="0027745A"/>
    <w:rsid w:val="0028373B"/>
    <w:rsid w:val="00283B72"/>
    <w:rsid w:val="00285404"/>
    <w:rsid w:val="00287D1B"/>
    <w:rsid w:val="00291DB3"/>
    <w:rsid w:val="002929BD"/>
    <w:rsid w:val="00292E92"/>
    <w:rsid w:val="00293563"/>
    <w:rsid w:val="00295421"/>
    <w:rsid w:val="002961D1"/>
    <w:rsid w:val="002A0120"/>
    <w:rsid w:val="002A24AE"/>
    <w:rsid w:val="002A2A9A"/>
    <w:rsid w:val="002A2E9F"/>
    <w:rsid w:val="002A2F4E"/>
    <w:rsid w:val="002A4BD8"/>
    <w:rsid w:val="002B021B"/>
    <w:rsid w:val="002B0536"/>
    <w:rsid w:val="002B1262"/>
    <w:rsid w:val="002B1B6A"/>
    <w:rsid w:val="002C06A2"/>
    <w:rsid w:val="002C09A8"/>
    <w:rsid w:val="002C151C"/>
    <w:rsid w:val="002C2EFA"/>
    <w:rsid w:val="002C40F6"/>
    <w:rsid w:val="002C45EE"/>
    <w:rsid w:val="002C5880"/>
    <w:rsid w:val="002C6858"/>
    <w:rsid w:val="002D0678"/>
    <w:rsid w:val="002D11FB"/>
    <w:rsid w:val="002D1688"/>
    <w:rsid w:val="002D1AE1"/>
    <w:rsid w:val="002D3412"/>
    <w:rsid w:val="002D5324"/>
    <w:rsid w:val="002D6048"/>
    <w:rsid w:val="002E1397"/>
    <w:rsid w:val="002E30C3"/>
    <w:rsid w:val="002E420A"/>
    <w:rsid w:val="002E6732"/>
    <w:rsid w:val="002F0181"/>
    <w:rsid w:val="002F058A"/>
    <w:rsid w:val="002F0599"/>
    <w:rsid w:val="002F0C64"/>
    <w:rsid w:val="002F1B8B"/>
    <w:rsid w:val="002F2615"/>
    <w:rsid w:val="002F3B59"/>
    <w:rsid w:val="00300D96"/>
    <w:rsid w:val="00302145"/>
    <w:rsid w:val="00303AFD"/>
    <w:rsid w:val="00304D43"/>
    <w:rsid w:val="00307D83"/>
    <w:rsid w:val="00313D0E"/>
    <w:rsid w:val="003141F0"/>
    <w:rsid w:val="00314384"/>
    <w:rsid w:val="003152FD"/>
    <w:rsid w:val="003159DB"/>
    <w:rsid w:val="00315DA2"/>
    <w:rsid w:val="00315E3C"/>
    <w:rsid w:val="00317D21"/>
    <w:rsid w:val="0032033D"/>
    <w:rsid w:val="00320438"/>
    <w:rsid w:val="00320839"/>
    <w:rsid w:val="003214CE"/>
    <w:rsid w:val="00321643"/>
    <w:rsid w:val="00322DE3"/>
    <w:rsid w:val="00323DD8"/>
    <w:rsid w:val="00325165"/>
    <w:rsid w:val="00326C81"/>
    <w:rsid w:val="00327BFA"/>
    <w:rsid w:val="00327C14"/>
    <w:rsid w:val="0033072B"/>
    <w:rsid w:val="00330B8D"/>
    <w:rsid w:val="00330C5A"/>
    <w:rsid w:val="00330F0B"/>
    <w:rsid w:val="003321EC"/>
    <w:rsid w:val="00336E5A"/>
    <w:rsid w:val="00337D83"/>
    <w:rsid w:val="003400D4"/>
    <w:rsid w:val="003405E0"/>
    <w:rsid w:val="0034261D"/>
    <w:rsid w:val="00344E47"/>
    <w:rsid w:val="003478CD"/>
    <w:rsid w:val="003520D0"/>
    <w:rsid w:val="00353469"/>
    <w:rsid w:val="00354C19"/>
    <w:rsid w:val="00356F6A"/>
    <w:rsid w:val="003614E7"/>
    <w:rsid w:val="003616C7"/>
    <w:rsid w:val="00361DD5"/>
    <w:rsid w:val="00364A74"/>
    <w:rsid w:val="00367541"/>
    <w:rsid w:val="00367AC0"/>
    <w:rsid w:val="0037121F"/>
    <w:rsid w:val="003733B8"/>
    <w:rsid w:val="003733C6"/>
    <w:rsid w:val="003759E0"/>
    <w:rsid w:val="00375F54"/>
    <w:rsid w:val="0037731A"/>
    <w:rsid w:val="00377A91"/>
    <w:rsid w:val="00380038"/>
    <w:rsid w:val="00381550"/>
    <w:rsid w:val="00381993"/>
    <w:rsid w:val="003843D6"/>
    <w:rsid w:val="00384F66"/>
    <w:rsid w:val="00385564"/>
    <w:rsid w:val="003922C3"/>
    <w:rsid w:val="00392945"/>
    <w:rsid w:val="00397EB2"/>
    <w:rsid w:val="003A29DA"/>
    <w:rsid w:val="003A44B4"/>
    <w:rsid w:val="003A5F64"/>
    <w:rsid w:val="003A7DAE"/>
    <w:rsid w:val="003B0BD1"/>
    <w:rsid w:val="003B12F3"/>
    <w:rsid w:val="003B3411"/>
    <w:rsid w:val="003B4B24"/>
    <w:rsid w:val="003B4F4D"/>
    <w:rsid w:val="003B567F"/>
    <w:rsid w:val="003B713E"/>
    <w:rsid w:val="003B7321"/>
    <w:rsid w:val="003C10F6"/>
    <w:rsid w:val="003C1831"/>
    <w:rsid w:val="003C2560"/>
    <w:rsid w:val="003C276A"/>
    <w:rsid w:val="003C2DB4"/>
    <w:rsid w:val="003C5194"/>
    <w:rsid w:val="003C60FB"/>
    <w:rsid w:val="003C68E3"/>
    <w:rsid w:val="003C7033"/>
    <w:rsid w:val="003D14C8"/>
    <w:rsid w:val="003D2DD3"/>
    <w:rsid w:val="003D3F5B"/>
    <w:rsid w:val="003D4524"/>
    <w:rsid w:val="003D6187"/>
    <w:rsid w:val="003D630F"/>
    <w:rsid w:val="003D7919"/>
    <w:rsid w:val="003E0B67"/>
    <w:rsid w:val="003E295D"/>
    <w:rsid w:val="003E4FFE"/>
    <w:rsid w:val="003E59A4"/>
    <w:rsid w:val="003E5FE7"/>
    <w:rsid w:val="003E7535"/>
    <w:rsid w:val="003E7D24"/>
    <w:rsid w:val="003F30FC"/>
    <w:rsid w:val="003F547E"/>
    <w:rsid w:val="004020D7"/>
    <w:rsid w:val="00402E86"/>
    <w:rsid w:val="0040342F"/>
    <w:rsid w:val="00403734"/>
    <w:rsid w:val="00410B0A"/>
    <w:rsid w:val="004152B6"/>
    <w:rsid w:val="00415D6C"/>
    <w:rsid w:val="00416CD6"/>
    <w:rsid w:val="00417D0B"/>
    <w:rsid w:val="004203A2"/>
    <w:rsid w:val="00420C82"/>
    <w:rsid w:val="00421128"/>
    <w:rsid w:val="0042202B"/>
    <w:rsid w:val="00422263"/>
    <w:rsid w:val="00423F59"/>
    <w:rsid w:val="00425C88"/>
    <w:rsid w:val="0042619D"/>
    <w:rsid w:val="004347CC"/>
    <w:rsid w:val="00437384"/>
    <w:rsid w:val="004424BA"/>
    <w:rsid w:val="00442B90"/>
    <w:rsid w:val="004501AF"/>
    <w:rsid w:val="00450FC8"/>
    <w:rsid w:val="0045157A"/>
    <w:rsid w:val="00452F5A"/>
    <w:rsid w:val="00454A8D"/>
    <w:rsid w:val="00460806"/>
    <w:rsid w:val="00462209"/>
    <w:rsid w:val="004628B3"/>
    <w:rsid w:val="00462E5D"/>
    <w:rsid w:val="0046546F"/>
    <w:rsid w:val="00466B52"/>
    <w:rsid w:val="004700B6"/>
    <w:rsid w:val="00470C3D"/>
    <w:rsid w:val="00471A0C"/>
    <w:rsid w:val="004732A1"/>
    <w:rsid w:val="00473B8D"/>
    <w:rsid w:val="00476591"/>
    <w:rsid w:val="00477262"/>
    <w:rsid w:val="00477317"/>
    <w:rsid w:val="00480CC4"/>
    <w:rsid w:val="00482C3B"/>
    <w:rsid w:val="004841FB"/>
    <w:rsid w:val="00485D75"/>
    <w:rsid w:val="00486246"/>
    <w:rsid w:val="00486472"/>
    <w:rsid w:val="004900F0"/>
    <w:rsid w:val="00492F53"/>
    <w:rsid w:val="00494014"/>
    <w:rsid w:val="004950A5"/>
    <w:rsid w:val="004976F3"/>
    <w:rsid w:val="00497F07"/>
    <w:rsid w:val="004A085C"/>
    <w:rsid w:val="004A1165"/>
    <w:rsid w:val="004A3DF9"/>
    <w:rsid w:val="004A47B6"/>
    <w:rsid w:val="004A6137"/>
    <w:rsid w:val="004B0131"/>
    <w:rsid w:val="004B3652"/>
    <w:rsid w:val="004B3F9C"/>
    <w:rsid w:val="004B56C4"/>
    <w:rsid w:val="004B5A50"/>
    <w:rsid w:val="004B6223"/>
    <w:rsid w:val="004C2749"/>
    <w:rsid w:val="004C2D3A"/>
    <w:rsid w:val="004C3E42"/>
    <w:rsid w:val="004C4B50"/>
    <w:rsid w:val="004D16B1"/>
    <w:rsid w:val="004D3B2F"/>
    <w:rsid w:val="004D4DF1"/>
    <w:rsid w:val="004D4FDF"/>
    <w:rsid w:val="004D7EAB"/>
    <w:rsid w:val="004E165B"/>
    <w:rsid w:val="004E1B49"/>
    <w:rsid w:val="004E2C91"/>
    <w:rsid w:val="004E74FC"/>
    <w:rsid w:val="004F0F07"/>
    <w:rsid w:val="004F207C"/>
    <w:rsid w:val="004F293A"/>
    <w:rsid w:val="004F3E30"/>
    <w:rsid w:val="004F4047"/>
    <w:rsid w:val="004F4A11"/>
    <w:rsid w:val="004F5E36"/>
    <w:rsid w:val="004F5ED8"/>
    <w:rsid w:val="00500D15"/>
    <w:rsid w:val="005015BB"/>
    <w:rsid w:val="00502342"/>
    <w:rsid w:val="00503FA8"/>
    <w:rsid w:val="00505F6F"/>
    <w:rsid w:val="00510C92"/>
    <w:rsid w:val="005110CB"/>
    <w:rsid w:val="00511806"/>
    <w:rsid w:val="00512ABD"/>
    <w:rsid w:val="00512D9D"/>
    <w:rsid w:val="00512FEF"/>
    <w:rsid w:val="00513CB7"/>
    <w:rsid w:val="00514612"/>
    <w:rsid w:val="005169C1"/>
    <w:rsid w:val="00520CE4"/>
    <w:rsid w:val="00523EAE"/>
    <w:rsid w:val="00525612"/>
    <w:rsid w:val="00526F1E"/>
    <w:rsid w:val="00530235"/>
    <w:rsid w:val="00531366"/>
    <w:rsid w:val="00532631"/>
    <w:rsid w:val="005330C5"/>
    <w:rsid w:val="005342AC"/>
    <w:rsid w:val="005349D2"/>
    <w:rsid w:val="00534EE6"/>
    <w:rsid w:val="00535A53"/>
    <w:rsid w:val="00535C78"/>
    <w:rsid w:val="005364E6"/>
    <w:rsid w:val="00540606"/>
    <w:rsid w:val="00541A25"/>
    <w:rsid w:val="00542BB4"/>
    <w:rsid w:val="00542D47"/>
    <w:rsid w:val="00543B87"/>
    <w:rsid w:val="00543CD0"/>
    <w:rsid w:val="0054588D"/>
    <w:rsid w:val="00545A50"/>
    <w:rsid w:val="00546702"/>
    <w:rsid w:val="00547992"/>
    <w:rsid w:val="00547CD3"/>
    <w:rsid w:val="00554B2C"/>
    <w:rsid w:val="00555139"/>
    <w:rsid w:val="0055593F"/>
    <w:rsid w:val="00556DC5"/>
    <w:rsid w:val="005603C1"/>
    <w:rsid w:val="00561613"/>
    <w:rsid w:val="005644BB"/>
    <w:rsid w:val="00565EB6"/>
    <w:rsid w:val="00567229"/>
    <w:rsid w:val="00570993"/>
    <w:rsid w:val="00570FDA"/>
    <w:rsid w:val="00571FAB"/>
    <w:rsid w:val="00571FAD"/>
    <w:rsid w:val="00575726"/>
    <w:rsid w:val="00577170"/>
    <w:rsid w:val="005814B1"/>
    <w:rsid w:val="00581E31"/>
    <w:rsid w:val="00583034"/>
    <w:rsid w:val="00583BD4"/>
    <w:rsid w:val="00584B10"/>
    <w:rsid w:val="00585BAD"/>
    <w:rsid w:val="00585EEC"/>
    <w:rsid w:val="00587019"/>
    <w:rsid w:val="005875EE"/>
    <w:rsid w:val="00591E00"/>
    <w:rsid w:val="00594237"/>
    <w:rsid w:val="00594B7F"/>
    <w:rsid w:val="00597DA8"/>
    <w:rsid w:val="005A3828"/>
    <w:rsid w:val="005B08B0"/>
    <w:rsid w:val="005B112A"/>
    <w:rsid w:val="005B31B4"/>
    <w:rsid w:val="005B3C78"/>
    <w:rsid w:val="005B4CBB"/>
    <w:rsid w:val="005B5F0B"/>
    <w:rsid w:val="005C10CF"/>
    <w:rsid w:val="005C1977"/>
    <w:rsid w:val="005C39F3"/>
    <w:rsid w:val="005C5DC7"/>
    <w:rsid w:val="005C6195"/>
    <w:rsid w:val="005C67F5"/>
    <w:rsid w:val="005C6ABF"/>
    <w:rsid w:val="005C7B34"/>
    <w:rsid w:val="005D02AA"/>
    <w:rsid w:val="005D330C"/>
    <w:rsid w:val="005D34CD"/>
    <w:rsid w:val="005D3DE0"/>
    <w:rsid w:val="005D5D23"/>
    <w:rsid w:val="005D6398"/>
    <w:rsid w:val="005D6EDC"/>
    <w:rsid w:val="005E2574"/>
    <w:rsid w:val="005E32EC"/>
    <w:rsid w:val="005E49A6"/>
    <w:rsid w:val="005E59DA"/>
    <w:rsid w:val="005E62CC"/>
    <w:rsid w:val="005E62EF"/>
    <w:rsid w:val="005E6782"/>
    <w:rsid w:val="005E77D1"/>
    <w:rsid w:val="005F134D"/>
    <w:rsid w:val="005F2505"/>
    <w:rsid w:val="005F42F7"/>
    <w:rsid w:val="005F4FAA"/>
    <w:rsid w:val="00600D4F"/>
    <w:rsid w:val="00601D92"/>
    <w:rsid w:val="00601F7C"/>
    <w:rsid w:val="006034FD"/>
    <w:rsid w:val="00603A00"/>
    <w:rsid w:val="0060416D"/>
    <w:rsid w:val="00604641"/>
    <w:rsid w:val="00604BE8"/>
    <w:rsid w:val="006052A0"/>
    <w:rsid w:val="00607133"/>
    <w:rsid w:val="00607480"/>
    <w:rsid w:val="00611E7B"/>
    <w:rsid w:val="006121EE"/>
    <w:rsid w:val="0061388B"/>
    <w:rsid w:val="00613D24"/>
    <w:rsid w:val="00617063"/>
    <w:rsid w:val="00620014"/>
    <w:rsid w:val="00620B9A"/>
    <w:rsid w:val="00623586"/>
    <w:rsid w:val="00624A26"/>
    <w:rsid w:val="0062634A"/>
    <w:rsid w:val="00626D6E"/>
    <w:rsid w:val="00627570"/>
    <w:rsid w:val="00627ED3"/>
    <w:rsid w:val="00627F59"/>
    <w:rsid w:val="006325BA"/>
    <w:rsid w:val="00634120"/>
    <w:rsid w:val="0063423E"/>
    <w:rsid w:val="00637D87"/>
    <w:rsid w:val="00644A2A"/>
    <w:rsid w:val="00651696"/>
    <w:rsid w:val="0065180E"/>
    <w:rsid w:val="00653D78"/>
    <w:rsid w:val="00654BC8"/>
    <w:rsid w:val="00656B0F"/>
    <w:rsid w:val="0066151A"/>
    <w:rsid w:val="00661644"/>
    <w:rsid w:val="00661B42"/>
    <w:rsid w:val="00662551"/>
    <w:rsid w:val="00663C58"/>
    <w:rsid w:val="00665615"/>
    <w:rsid w:val="006665AE"/>
    <w:rsid w:val="00666940"/>
    <w:rsid w:val="00670EE3"/>
    <w:rsid w:val="0067192A"/>
    <w:rsid w:val="0067223E"/>
    <w:rsid w:val="0067240C"/>
    <w:rsid w:val="00672BBF"/>
    <w:rsid w:val="00680065"/>
    <w:rsid w:val="0068138B"/>
    <w:rsid w:val="006865CC"/>
    <w:rsid w:val="00695BEC"/>
    <w:rsid w:val="006A0E09"/>
    <w:rsid w:val="006A1C1D"/>
    <w:rsid w:val="006A2F10"/>
    <w:rsid w:val="006A385E"/>
    <w:rsid w:val="006A6478"/>
    <w:rsid w:val="006A64BD"/>
    <w:rsid w:val="006A6D90"/>
    <w:rsid w:val="006A7211"/>
    <w:rsid w:val="006B264D"/>
    <w:rsid w:val="006B2FD5"/>
    <w:rsid w:val="006B3254"/>
    <w:rsid w:val="006B6F77"/>
    <w:rsid w:val="006C1608"/>
    <w:rsid w:val="006C1D75"/>
    <w:rsid w:val="006D02ED"/>
    <w:rsid w:val="006D2014"/>
    <w:rsid w:val="006D249D"/>
    <w:rsid w:val="006D2B37"/>
    <w:rsid w:val="006D400D"/>
    <w:rsid w:val="006D516F"/>
    <w:rsid w:val="006D5E17"/>
    <w:rsid w:val="006D7672"/>
    <w:rsid w:val="006E15E4"/>
    <w:rsid w:val="006E26DD"/>
    <w:rsid w:val="006E5602"/>
    <w:rsid w:val="006E747D"/>
    <w:rsid w:val="006F3C81"/>
    <w:rsid w:val="006F4637"/>
    <w:rsid w:val="006F4792"/>
    <w:rsid w:val="006F501F"/>
    <w:rsid w:val="006F5ADD"/>
    <w:rsid w:val="006F67D2"/>
    <w:rsid w:val="006F74F1"/>
    <w:rsid w:val="006F79A8"/>
    <w:rsid w:val="006F7F27"/>
    <w:rsid w:val="00700412"/>
    <w:rsid w:val="00700CC7"/>
    <w:rsid w:val="00701D98"/>
    <w:rsid w:val="00702C74"/>
    <w:rsid w:val="0070326D"/>
    <w:rsid w:val="007034C0"/>
    <w:rsid w:val="007039A8"/>
    <w:rsid w:val="00706FC1"/>
    <w:rsid w:val="00707EF7"/>
    <w:rsid w:val="00707FE9"/>
    <w:rsid w:val="00711B7C"/>
    <w:rsid w:val="00712666"/>
    <w:rsid w:val="00712F08"/>
    <w:rsid w:val="0071311D"/>
    <w:rsid w:val="007151DD"/>
    <w:rsid w:val="007157EA"/>
    <w:rsid w:val="00716AFF"/>
    <w:rsid w:val="00720169"/>
    <w:rsid w:val="00724385"/>
    <w:rsid w:val="00730E72"/>
    <w:rsid w:val="0073221A"/>
    <w:rsid w:val="007339BD"/>
    <w:rsid w:val="00733F10"/>
    <w:rsid w:val="00734C27"/>
    <w:rsid w:val="007361BB"/>
    <w:rsid w:val="007429FB"/>
    <w:rsid w:val="00743BCC"/>
    <w:rsid w:val="00751FDC"/>
    <w:rsid w:val="0075262F"/>
    <w:rsid w:val="00753B97"/>
    <w:rsid w:val="00753DDE"/>
    <w:rsid w:val="00754717"/>
    <w:rsid w:val="00760E6E"/>
    <w:rsid w:val="00762884"/>
    <w:rsid w:val="00762AB7"/>
    <w:rsid w:val="00763B5A"/>
    <w:rsid w:val="0076416B"/>
    <w:rsid w:val="007662C3"/>
    <w:rsid w:val="00766D38"/>
    <w:rsid w:val="00766ED6"/>
    <w:rsid w:val="00771195"/>
    <w:rsid w:val="0077300E"/>
    <w:rsid w:val="00773F79"/>
    <w:rsid w:val="007747E2"/>
    <w:rsid w:val="007803F6"/>
    <w:rsid w:val="007807F1"/>
    <w:rsid w:val="00781DA1"/>
    <w:rsid w:val="007835D6"/>
    <w:rsid w:val="007840ED"/>
    <w:rsid w:val="007873B3"/>
    <w:rsid w:val="007875F1"/>
    <w:rsid w:val="0079162E"/>
    <w:rsid w:val="00791CDA"/>
    <w:rsid w:val="00791D23"/>
    <w:rsid w:val="00792831"/>
    <w:rsid w:val="00792E92"/>
    <w:rsid w:val="00794AF3"/>
    <w:rsid w:val="00795981"/>
    <w:rsid w:val="00796981"/>
    <w:rsid w:val="007A0EFB"/>
    <w:rsid w:val="007A1C7C"/>
    <w:rsid w:val="007A49EF"/>
    <w:rsid w:val="007A6C39"/>
    <w:rsid w:val="007B08D3"/>
    <w:rsid w:val="007B1BBE"/>
    <w:rsid w:val="007B57FE"/>
    <w:rsid w:val="007B70E5"/>
    <w:rsid w:val="007B7A36"/>
    <w:rsid w:val="007C0846"/>
    <w:rsid w:val="007C2CF5"/>
    <w:rsid w:val="007C45CD"/>
    <w:rsid w:val="007C4F25"/>
    <w:rsid w:val="007C664E"/>
    <w:rsid w:val="007C7006"/>
    <w:rsid w:val="007C7243"/>
    <w:rsid w:val="007D0216"/>
    <w:rsid w:val="007D1F79"/>
    <w:rsid w:val="007D2AB5"/>
    <w:rsid w:val="007D43C7"/>
    <w:rsid w:val="007D4E75"/>
    <w:rsid w:val="007D5136"/>
    <w:rsid w:val="007D7710"/>
    <w:rsid w:val="007E154F"/>
    <w:rsid w:val="007E1DF8"/>
    <w:rsid w:val="007E2B74"/>
    <w:rsid w:val="007E2F2E"/>
    <w:rsid w:val="007E4A26"/>
    <w:rsid w:val="007E667C"/>
    <w:rsid w:val="007E7FA7"/>
    <w:rsid w:val="007F313F"/>
    <w:rsid w:val="007F6BDF"/>
    <w:rsid w:val="007F758C"/>
    <w:rsid w:val="0080007B"/>
    <w:rsid w:val="00802C91"/>
    <w:rsid w:val="00803608"/>
    <w:rsid w:val="00806C39"/>
    <w:rsid w:val="00812244"/>
    <w:rsid w:val="00812710"/>
    <w:rsid w:val="0081296E"/>
    <w:rsid w:val="00813481"/>
    <w:rsid w:val="00814F5E"/>
    <w:rsid w:val="0081668B"/>
    <w:rsid w:val="00821173"/>
    <w:rsid w:val="0082210F"/>
    <w:rsid w:val="008225B7"/>
    <w:rsid w:val="00822855"/>
    <w:rsid w:val="008247A5"/>
    <w:rsid w:val="00826438"/>
    <w:rsid w:val="008268D1"/>
    <w:rsid w:val="008277B8"/>
    <w:rsid w:val="00830F89"/>
    <w:rsid w:val="0083495B"/>
    <w:rsid w:val="008404B6"/>
    <w:rsid w:val="0084284F"/>
    <w:rsid w:val="00842E8B"/>
    <w:rsid w:val="0084332F"/>
    <w:rsid w:val="00843D08"/>
    <w:rsid w:val="008456E3"/>
    <w:rsid w:val="008459B8"/>
    <w:rsid w:val="00846675"/>
    <w:rsid w:val="00850BD2"/>
    <w:rsid w:val="008510AA"/>
    <w:rsid w:val="008523CB"/>
    <w:rsid w:val="00855297"/>
    <w:rsid w:val="00856044"/>
    <w:rsid w:val="00856FDD"/>
    <w:rsid w:val="00857B8A"/>
    <w:rsid w:val="00857F5E"/>
    <w:rsid w:val="008604B1"/>
    <w:rsid w:val="008604C1"/>
    <w:rsid w:val="008606D1"/>
    <w:rsid w:val="00861029"/>
    <w:rsid w:val="008659F4"/>
    <w:rsid w:val="00865EC9"/>
    <w:rsid w:val="008660F7"/>
    <w:rsid w:val="00867E4C"/>
    <w:rsid w:val="00870314"/>
    <w:rsid w:val="00870C83"/>
    <w:rsid w:val="008717D8"/>
    <w:rsid w:val="008756DE"/>
    <w:rsid w:val="00875ECC"/>
    <w:rsid w:val="00880EE7"/>
    <w:rsid w:val="00881D6A"/>
    <w:rsid w:val="00882B69"/>
    <w:rsid w:val="0088656D"/>
    <w:rsid w:val="00886CE3"/>
    <w:rsid w:val="0089129C"/>
    <w:rsid w:val="00892DAE"/>
    <w:rsid w:val="00894B32"/>
    <w:rsid w:val="008952C0"/>
    <w:rsid w:val="008967AB"/>
    <w:rsid w:val="008972C9"/>
    <w:rsid w:val="008A035E"/>
    <w:rsid w:val="008A234B"/>
    <w:rsid w:val="008A33D1"/>
    <w:rsid w:val="008A345F"/>
    <w:rsid w:val="008A6175"/>
    <w:rsid w:val="008A68FA"/>
    <w:rsid w:val="008B3F02"/>
    <w:rsid w:val="008B5287"/>
    <w:rsid w:val="008B547F"/>
    <w:rsid w:val="008B7C0D"/>
    <w:rsid w:val="008C0205"/>
    <w:rsid w:val="008C05C1"/>
    <w:rsid w:val="008C2FA6"/>
    <w:rsid w:val="008C6AD7"/>
    <w:rsid w:val="008C7362"/>
    <w:rsid w:val="008C7ED7"/>
    <w:rsid w:val="008D140B"/>
    <w:rsid w:val="008D26E5"/>
    <w:rsid w:val="008D52FE"/>
    <w:rsid w:val="008E481E"/>
    <w:rsid w:val="008E497C"/>
    <w:rsid w:val="008E4AA0"/>
    <w:rsid w:val="008E526D"/>
    <w:rsid w:val="008E68DF"/>
    <w:rsid w:val="008F5221"/>
    <w:rsid w:val="008F72C6"/>
    <w:rsid w:val="008F7FAC"/>
    <w:rsid w:val="00901710"/>
    <w:rsid w:val="00901C53"/>
    <w:rsid w:val="009025E6"/>
    <w:rsid w:val="00902CEC"/>
    <w:rsid w:val="0090333D"/>
    <w:rsid w:val="00903430"/>
    <w:rsid w:val="0090351D"/>
    <w:rsid w:val="009043FD"/>
    <w:rsid w:val="00905179"/>
    <w:rsid w:val="009054FA"/>
    <w:rsid w:val="00906A40"/>
    <w:rsid w:val="0090746D"/>
    <w:rsid w:val="009109CB"/>
    <w:rsid w:val="00910F83"/>
    <w:rsid w:val="00913B50"/>
    <w:rsid w:val="00915448"/>
    <w:rsid w:val="0091764E"/>
    <w:rsid w:val="009179E6"/>
    <w:rsid w:val="0092070F"/>
    <w:rsid w:val="00920CFF"/>
    <w:rsid w:val="00923B73"/>
    <w:rsid w:val="0092648C"/>
    <w:rsid w:val="00926554"/>
    <w:rsid w:val="009267DD"/>
    <w:rsid w:val="00926FEE"/>
    <w:rsid w:val="00927276"/>
    <w:rsid w:val="009306D9"/>
    <w:rsid w:val="00930DD0"/>
    <w:rsid w:val="009318EB"/>
    <w:rsid w:val="00932226"/>
    <w:rsid w:val="00932585"/>
    <w:rsid w:val="009364FF"/>
    <w:rsid w:val="00941A94"/>
    <w:rsid w:val="0094285E"/>
    <w:rsid w:val="00943420"/>
    <w:rsid w:val="00943604"/>
    <w:rsid w:val="00944BB6"/>
    <w:rsid w:val="00945B92"/>
    <w:rsid w:val="0094654D"/>
    <w:rsid w:val="00947974"/>
    <w:rsid w:val="00947A12"/>
    <w:rsid w:val="009501C0"/>
    <w:rsid w:val="00951684"/>
    <w:rsid w:val="00951BAF"/>
    <w:rsid w:val="00951CD9"/>
    <w:rsid w:val="00952DA0"/>
    <w:rsid w:val="0095304F"/>
    <w:rsid w:val="00954F65"/>
    <w:rsid w:val="00955745"/>
    <w:rsid w:val="009562CE"/>
    <w:rsid w:val="00960BDD"/>
    <w:rsid w:val="00961188"/>
    <w:rsid w:val="009626A9"/>
    <w:rsid w:val="00963244"/>
    <w:rsid w:val="00964896"/>
    <w:rsid w:val="00967DD0"/>
    <w:rsid w:val="00972531"/>
    <w:rsid w:val="009728C9"/>
    <w:rsid w:val="009729AB"/>
    <w:rsid w:val="009765DC"/>
    <w:rsid w:val="009769BB"/>
    <w:rsid w:val="00976F88"/>
    <w:rsid w:val="0098045F"/>
    <w:rsid w:val="00981A03"/>
    <w:rsid w:val="009824C5"/>
    <w:rsid w:val="009841A0"/>
    <w:rsid w:val="0098519B"/>
    <w:rsid w:val="00990B1E"/>
    <w:rsid w:val="009A1572"/>
    <w:rsid w:val="009A2E34"/>
    <w:rsid w:val="009A59B5"/>
    <w:rsid w:val="009A5DBF"/>
    <w:rsid w:val="009A6603"/>
    <w:rsid w:val="009A7E87"/>
    <w:rsid w:val="009B30DA"/>
    <w:rsid w:val="009B30F0"/>
    <w:rsid w:val="009B3576"/>
    <w:rsid w:val="009B3CD7"/>
    <w:rsid w:val="009B6A6B"/>
    <w:rsid w:val="009B72C0"/>
    <w:rsid w:val="009B7481"/>
    <w:rsid w:val="009C038E"/>
    <w:rsid w:val="009C049D"/>
    <w:rsid w:val="009C1B3B"/>
    <w:rsid w:val="009C2D27"/>
    <w:rsid w:val="009C38A0"/>
    <w:rsid w:val="009C3BA4"/>
    <w:rsid w:val="009C42FD"/>
    <w:rsid w:val="009D08BC"/>
    <w:rsid w:val="009D1B9F"/>
    <w:rsid w:val="009D2C05"/>
    <w:rsid w:val="009D4149"/>
    <w:rsid w:val="009D58CB"/>
    <w:rsid w:val="009D603A"/>
    <w:rsid w:val="009E18B4"/>
    <w:rsid w:val="009E1BB7"/>
    <w:rsid w:val="009E3F78"/>
    <w:rsid w:val="009E600C"/>
    <w:rsid w:val="009E6AD3"/>
    <w:rsid w:val="009F0E5A"/>
    <w:rsid w:val="009F2FA6"/>
    <w:rsid w:val="009F4159"/>
    <w:rsid w:val="009F496C"/>
    <w:rsid w:val="009F5ADA"/>
    <w:rsid w:val="00A00210"/>
    <w:rsid w:val="00A02510"/>
    <w:rsid w:val="00A06298"/>
    <w:rsid w:val="00A10BF1"/>
    <w:rsid w:val="00A10F04"/>
    <w:rsid w:val="00A111CC"/>
    <w:rsid w:val="00A11DF6"/>
    <w:rsid w:val="00A13984"/>
    <w:rsid w:val="00A16817"/>
    <w:rsid w:val="00A20E06"/>
    <w:rsid w:val="00A2138B"/>
    <w:rsid w:val="00A22B91"/>
    <w:rsid w:val="00A25621"/>
    <w:rsid w:val="00A25754"/>
    <w:rsid w:val="00A2634A"/>
    <w:rsid w:val="00A3021C"/>
    <w:rsid w:val="00A345F5"/>
    <w:rsid w:val="00A35751"/>
    <w:rsid w:val="00A41349"/>
    <w:rsid w:val="00A43731"/>
    <w:rsid w:val="00A43DD6"/>
    <w:rsid w:val="00A44762"/>
    <w:rsid w:val="00A46E43"/>
    <w:rsid w:val="00A47366"/>
    <w:rsid w:val="00A517CF"/>
    <w:rsid w:val="00A52025"/>
    <w:rsid w:val="00A5426C"/>
    <w:rsid w:val="00A5493D"/>
    <w:rsid w:val="00A57F89"/>
    <w:rsid w:val="00A60D1A"/>
    <w:rsid w:val="00A64A30"/>
    <w:rsid w:val="00A64F80"/>
    <w:rsid w:val="00A65235"/>
    <w:rsid w:val="00A662DB"/>
    <w:rsid w:val="00A66524"/>
    <w:rsid w:val="00A667B2"/>
    <w:rsid w:val="00A67528"/>
    <w:rsid w:val="00A704E6"/>
    <w:rsid w:val="00A7060F"/>
    <w:rsid w:val="00A7173C"/>
    <w:rsid w:val="00A71BA2"/>
    <w:rsid w:val="00A7375B"/>
    <w:rsid w:val="00A75DF8"/>
    <w:rsid w:val="00A82E19"/>
    <w:rsid w:val="00A83445"/>
    <w:rsid w:val="00A834FD"/>
    <w:rsid w:val="00A838E1"/>
    <w:rsid w:val="00A83F8E"/>
    <w:rsid w:val="00A865E5"/>
    <w:rsid w:val="00A90E5E"/>
    <w:rsid w:val="00A9197F"/>
    <w:rsid w:val="00A94261"/>
    <w:rsid w:val="00A94EE2"/>
    <w:rsid w:val="00A96418"/>
    <w:rsid w:val="00A96E22"/>
    <w:rsid w:val="00AA1F45"/>
    <w:rsid w:val="00AA3ED6"/>
    <w:rsid w:val="00AA4016"/>
    <w:rsid w:val="00AA4DCE"/>
    <w:rsid w:val="00AA5010"/>
    <w:rsid w:val="00AA58B2"/>
    <w:rsid w:val="00AA5A74"/>
    <w:rsid w:val="00AB0B05"/>
    <w:rsid w:val="00AB191F"/>
    <w:rsid w:val="00AB1DAF"/>
    <w:rsid w:val="00AB2688"/>
    <w:rsid w:val="00AB26F3"/>
    <w:rsid w:val="00AB2BA8"/>
    <w:rsid w:val="00AB5506"/>
    <w:rsid w:val="00AB5CC5"/>
    <w:rsid w:val="00AC02D3"/>
    <w:rsid w:val="00AC123C"/>
    <w:rsid w:val="00AC266E"/>
    <w:rsid w:val="00AC3313"/>
    <w:rsid w:val="00AC556E"/>
    <w:rsid w:val="00AC688B"/>
    <w:rsid w:val="00AD0664"/>
    <w:rsid w:val="00AD0A9D"/>
    <w:rsid w:val="00AD2670"/>
    <w:rsid w:val="00AD2C8C"/>
    <w:rsid w:val="00AD32AE"/>
    <w:rsid w:val="00AD3339"/>
    <w:rsid w:val="00AD4CEC"/>
    <w:rsid w:val="00AD769E"/>
    <w:rsid w:val="00AE057A"/>
    <w:rsid w:val="00AE09B0"/>
    <w:rsid w:val="00AE41F9"/>
    <w:rsid w:val="00AE4AF7"/>
    <w:rsid w:val="00AE7121"/>
    <w:rsid w:val="00AE77DC"/>
    <w:rsid w:val="00AE7D83"/>
    <w:rsid w:val="00AF025B"/>
    <w:rsid w:val="00AF0BC4"/>
    <w:rsid w:val="00AF117C"/>
    <w:rsid w:val="00AF28CB"/>
    <w:rsid w:val="00AF3BF4"/>
    <w:rsid w:val="00AF3F69"/>
    <w:rsid w:val="00AF789E"/>
    <w:rsid w:val="00B00C41"/>
    <w:rsid w:val="00B01B03"/>
    <w:rsid w:val="00B05163"/>
    <w:rsid w:val="00B05930"/>
    <w:rsid w:val="00B06BC6"/>
    <w:rsid w:val="00B11660"/>
    <w:rsid w:val="00B11A1F"/>
    <w:rsid w:val="00B11B2E"/>
    <w:rsid w:val="00B16819"/>
    <w:rsid w:val="00B20B2E"/>
    <w:rsid w:val="00B2128C"/>
    <w:rsid w:val="00B21CA2"/>
    <w:rsid w:val="00B230B1"/>
    <w:rsid w:val="00B25C4A"/>
    <w:rsid w:val="00B2693C"/>
    <w:rsid w:val="00B3128D"/>
    <w:rsid w:val="00B3151B"/>
    <w:rsid w:val="00B33277"/>
    <w:rsid w:val="00B353E6"/>
    <w:rsid w:val="00B41364"/>
    <w:rsid w:val="00B4168C"/>
    <w:rsid w:val="00B42598"/>
    <w:rsid w:val="00B42B0B"/>
    <w:rsid w:val="00B4541D"/>
    <w:rsid w:val="00B47083"/>
    <w:rsid w:val="00B51DE5"/>
    <w:rsid w:val="00B527B2"/>
    <w:rsid w:val="00B552F6"/>
    <w:rsid w:val="00B56A88"/>
    <w:rsid w:val="00B603EE"/>
    <w:rsid w:val="00B62879"/>
    <w:rsid w:val="00B637E2"/>
    <w:rsid w:val="00B641B7"/>
    <w:rsid w:val="00B66043"/>
    <w:rsid w:val="00B6676B"/>
    <w:rsid w:val="00B66C4C"/>
    <w:rsid w:val="00B66D65"/>
    <w:rsid w:val="00B66F27"/>
    <w:rsid w:val="00B66FFA"/>
    <w:rsid w:val="00B67E5A"/>
    <w:rsid w:val="00B71807"/>
    <w:rsid w:val="00B72B92"/>
    <w:rsid w:val="00B742C5"/>
    <w:rsid w:val="00B75940"/>
    <w:rsid w:val="00B75CB5"/>
    <w:rsid w:val="00B76B73"/>
    <w:rsid w:val="00B77030"/>
    <w:rsid w:val="00B77575"/>
    <w:rsid w:val="00B77B79"/>
    <w:rsid w:val="00B829FD"/>
    <w:rsid w:val="00B83DB1"/>
    <w:rsid w:val="00B87AD3"/>
    <w:rsid w:val="00B9072B"/>
    <w:rsid w:val="00B95C84"/>
    <w:rsid w:val="00B976E1"/>
    <w:rsid w:val="00BA0C52"/>
    <w:rsid w:val="00BA7166"/>
    <w:rsid w:val="00BA71AA"/>
    <w:rsid w:val="00BA755B"/>
    <w:rsid w:val="00BB2FA8"/>
    <w:rsid w:val="00BB3F01"/>
    <w:rsid w:val="00BB7812"/>
    <w:rsid w:val="00BC1F8D"/>
    <w:rsid w:val="00BC2B57"/>
    <w:rsid w:val="00BC5BF8"/>
    <w:rsid w:val="00BC78E2"/>
    <w:rsid w:val="00BD000F"/>
    <w:rsid w:val="00BD2CC1"/>
    <w:rsid w:val="00BD3203"/>
    <w:rsid w:val="00BD3AE9"/>
    <w:rsid w:val="00BD3F52"/>
    <w:rsid w:val="00BD4098"/>
    <w:rsid w:val="00BD4819"/>
    <w:rsid w:val="00BD5EAC"/>
    <w:rsid w:val="00BD600C"/>
    <w:rsid w:val="00BD722F"/>
    <w:rsid w:val="00BE14DE"/>
    <w:rsid w:val="00BE18AB"/>
    <w:rsid w:val="00BE2A54"/>
    <w:rsid w:val="00BE39A5"/>
    <w:rsid w:val="00BE4A50"/>
    <w:rsid w:val="00BE4C87"/>
    <w:rsid w:val="00BE6A17"/>
    <w:rsid w:val="00BE7916"/>
    <w:rsid w:val="00BF3A0A"/>
    <w:rsid w:val="00BF59B7"/>
    <w:rsid w:val="00BF7DB2"/>
    <w:rsid w:val="00C00428"/>
    <w:rsid w:val="00C02960"/>
    <w:rsid w:val="00C03502"/>
    <w:rsid w:val="00C03D45"/>
    <w:rsid w:val="00C04557"/>
    <w:rsid w:val="00C05048"/>
    <w:rsid w:val="00C055F6"/>
    <w:rsid w:val="00C05C0A"/>
    <w:rsid w:val="00C14FC8"/>
    <w:rsid w:val="00C20138"/>
    <w:rsid w:val="00C20CFF"/>
    <w:rsid w:val="00C216A5"/>
    <w:rsid w:val="00C22796"/>
    <w:rsid w:val="00C22D4C"/>
    <w:rsid w:val="00C2379A"/>
    <w:rsid w:val="00C261B7"/>
    <w:rsid w:val="00C26508"/>
    <w:rsid w:val="00C26CA2"/>
    <w:rsid w:val="00C30618"/>
    <w:rsid w:val="00C31F1C"/>
    <w:rsid w:val="00C35A9D"/>
    <w:rsid w:val="00C36DD9"/>
    <w:rsid w:val="00C37C26"/>
    <w:rsid w:val="00C40855"/>
    <w:rsid w:val="00C4180B"/>
    <w:rsid w:val="00C41C7E"/>
    <w:rsid w:val="00C42A76"/>
    <w:rsid w:val="00C4357B"/>
    <w:rsid w:val="00C4457A"/>
    <w:rsid w:val="00C46519"/>
    <w:rsid w:val="00C506D0"/>
    <w:rsid w:val="00C51EFF"/>
    <w:rsid w:val="00C51F9C"/>
    <w:rsid w:val="00C52F90"/>
    <w:rsid w:val="00C53456"/>
    <w:rsid w:val="00C539F0"/>
    <w:rsid w:val="00C54A12"/>
    <w:rsid w:val="00C55981"/>
    <w:rsid w:val="00C6169A"/>
    <w:rsid w:val="00C62125"/>
    <w:rsid w:val="00C64E77"/>
    <w:rsid w:val="00C64F0E"/>
    <w:rsid w:val="00C66E7F"/>
    <w:rsid w:val="00C7078F"/>
    <w:rsid w:val="00C733FB"/>
    <w:rsid w:val="00C76E9C"/>
    <w:rsid w:val="00C77E10"/>
    <w:rsid w:val="00C839D8"/>
    <w:rsid w:val="00C8525B"/>
    <w:rsid w:val="00C85360"/>
    <w:rsid w:val="00C85C70"/>
    <w:rsid w:val="00C86042"/>
    <w:rsid w:val="00C866FF"/>
    <w:rsid w:val="00C872F9"/>
    <w:rsid w:val="00C87CAC"/>
    <w:rsid w:val="00CA3045"/>
    <w:rsid w:val="00CA5904"/>
    <w:rsid w:val="00CB0319"/>
    <w:rsid w:val="00CB09B4"/>
    <w:rsid w:val="00CB2AA9"/>
    <w:rsid w:val="00CB4D4F"/>
    <w:rsid w:val="00CB6114"/>
    <w:rsid w:val="00CB6865"/>
    <w:rsid w:val="00CC091D"/>
    <w:rsid w:val="00CC26A7"/>
    <w:rsid w:val="00CC3329"/>
    <w:rsid w:val="00CC6706"/>
    <w:rsid w:val="00CC6A25"/>
    <w:rsid w:val="00CC6CDF"/>
    <w:rsid w:val="00CE0D48"/>
    <w:rsid w:val="00CE2A43"/>
    <w:rsid w:val="00CE5482"/>
    <w:rsid w:val="00CE55CE"/>
    <w:rsid w:val="00CE5815"/>
    <w:rsid w:val="00CE7DC5"/>
    <w:rsid w:val="00CF0EF7"/>
    <w:rsid w:val="00CF15EA"/>
    <w:rsid w:val="00CF4E53"/>
    <w:rsid w:val="00CF5D5D"/>
    <w:rsid w:val="00CF6D7B"/>
    <w:rsid w:val="00CF71B0"/>
    <w:rsid w:val="00D0044C"/>
    <w:rsid w:val="00D0095B"/>
    <w:rsid w:val="00D01299"/>
    <w:rsid w:val="00D0263D"/>
    <w:rsid w:val="00D06B62"/>
    <w:rsid w:val="00D10EB7"/>
    <w:rsid w:val="00D14CC6"/>
    <w:rsid w:val="00D152AD"/>
    <w:rsid w:val="00D173C9"/>
    <w:rsid w:val="00D20708"/>
    <w:rsid w:val="00D21BB6"/>
    <w:rsid w:val="00D21DBC"/>
    <w:rsid w:val="00D2315C"/>
    <w:rsid w:val="00D23D6E"/>
    <w:rsid w:val="00D240AA"/>
    <w:rsid w:val="00D2595E"/>
    <w:rsid w:val="00D304EB"/>
    <w:rsid w:val="00D30627"/>
    <w:rsid w:val="00D30B8A"/>
    <w:rsid w:val="00D3180D"/>
    <w:rsid w:val="00D319C0"/>
    <w:rsid w:val="00D32DA6"/>
    <w:rsid w:val="00D33E93"/>
    <w:rsid w:val="00D37181"/>
    <w:rsid w:val="00D372ED"/>
    <w:rsid w:val="00D41607"/>
    <w:rsid w:val="00D425DF"/>
    <w:rsid w:val="00D45955"/>
    <w:rsid w:val="00D50123"/>
    <w:rsid w:val="00D5160B"/>
    <w:rsid w:val="00D51EF5"/>
    <w:rsid w:val="00D536E0"/>
    <w:rsid w:val="00D53B5A"/>
    <w:rsid w:val="00D54146"/>
    <w:rsid w:val="00D56092"/>
    <w:rsid w:val="00D61790"/>
    <w:rsid w:val="00D67479"/>
    <w:rsid w:val="00D7025A"/>
    <w:rsid w:val="00D7053D"/>
    <w:rsid w:val="00D70F8A"/>
    <w:rsid w:val="00D71801"/>
    <w:rsid w:val="00D72216"/>
    <w:rsid w:val="00D730A9"/>
    <w:rsid w:val="00D73D8E"/>
    <w:rsid w:val="00D73FF2"/>
    <w:rsid w:val="00D7438D"/>
    <w:rsid w:val="00D75635"/>
    <w:rsid w:val="00D76C60"/>
    <w:rsid w:val="00D776B6"/>
    <w:rsid w:val="00D8066A"/>
    <w:rsid w:val="00D82CA4"/>
    <w:rsid w:val="00D8348B"/>
    <w:rsid w:val="00D90D9E"/>
    <w:rsid w:val="00D92909"/>
    <w:rsid w:val="00DA1BE3"/>
    <w:rsid w:val="00DA2976"/>
    <w:rsid w:val="00DA322B"/>
    <w:rsid w:val="00DA5179"/>
    <w:rsid w:val="00DA6499"/>
    <w:rsid w:val="00DA720E"/>
    <w:rsid w:val="00DA76D3"/>
    <w:rsid w:val="00DB0F5D"/>
    <w:rsid w:val="00DB1247"/>
    <w:rsid w:val="00DB414E"/>
    <w:rsid w:val="00DB7003"/>
    <w:rsid w:val="00DC06D2"/>
    <w:rsid w:val="00DC0C9A"/>
    <w:rsid w:val="00DC1698"/>
    <w:rsid w:val="00DD1BD6"/>
    <w:rsid w:val="00DD272F"/>
    <w:rsid w:val="00DD2DF7"/>
    <w:rsid w:val="00DD2E32"/>
    <w:rsid w:val="00DD7D13"/>
    <w:rsid w:val="00DE0802"/>
    <w:rsid w:val="00DE1924"/>
    <w:rsid w:val="00DE26A7"/>
    <w:rsid w:val="00DE7169"/>
    <w:rsid w:val="00DE731D"/>
    <w:rsid w:val="00DE7450"/>
    <w:rsid w:val="00DF0B71"/>
    <w:rsid w:val="00DF1999"/>
    <w:rsid w:val="00DF20B0"/>
    <w:rsid w:val="00DF20C1"/>
    <w:rsid w:val="00DF307B"/>
    <w:rsid w:val="00DF3A13"/>
    <w:rsid w:val="00DF406B"/>
    <w:rsid w:val="00DF71E7"/>
    <w:rsid w:val="00DF72D7"/>
    <w:rsid w:val="00DF7349"/>
    <w:rsid w:val="00DF773A"/>
    <w:rsid w:val="00DF77D2"/>
    <w:rsid w:val="00E010BE"/>
    <w:rsid w:val="00E013A9"/>
    <w:rsid w:val="00E01A0C"/>
    <w:rsid w:val="00E01D86"/>
    <w:rsid w:val="00E02721"/>
    <w:rsid w:val="00E041D5"/>
    <w:rsid w:val="00E04412"/>
    <w:rsid w:val="00E05DD1"/>
    <w:rsid w:val="00E0780D"/>
    <w:rsid w:val="00E1054D"/>
    <w:rsid w:val="00E10ABA"/>
    <w:rsid w:val="00E10E72"/>
    <w:rsid w:val="00E11E63"/>
    <w:rsid w:val="00E124C1"/>
    <w:rsid w:val="00E12A91"/>
    <w:rsid w:val="00E13C45"/>
    <w:rsid w:val="00E1429E"/>
    <w:rsid w:val="00E14F54"/>
    <w:rsid w:val="00E15506"/>
    <w:rsid w:val="00E1793E"/>
    <w:rsid w:val="00E24022"/>
    <w:rsid w:val="00E27CA1"/>
    <w:rsid w:val="00E303B5"/>
    <w:rsid w:val="00E31DE3"/>
    <w:rsid w:val="00E3244E"/>
    <w:rsid w:val="00E33443"/>
    <w:rsid w:val="00E36F4D"/>
    <w:rsid w:val="00E40305"/>
    <w:rsid w:val="00E41559"/>
    <w:rsid w:val="00E42397"/>
    <w:rsid w:val="00E436E6"/>
    <w:rsid w:val="00E45997"/>
    <w:rsid w:val="00E45CED"/>
    <w:rsid w:val="00E45E15"/>
    <w:rsid w:val="00E55C5F"/>
    <w:rsid w:val="00E56956"/>
    <w:rsid w:val="00E61CAA"/>
    <w:rsid w:val="00E64974"/>
    <w:rsid w:val="00E66AE1"/>
    <w:rsid w:val="00E705F2"/>
    <w:rsid w:val="00E719AE"/>
    <w:rsid w:val="00E746B5"/>
    <w:rsid w:val="00E74B4A"/>
    <w:rsid w:val="00E76A13"/>
    <w:rsid w:val="00E76F3E"/>
    <w:rsid w:val="00E80620"/>
    <w:rsid w:val="00E80622"/>
    <w:rsid w:val="00E81640"/>
    <w:rsid w:val="00E81644"/>
    <w:rsid w:val="00E82721"/>
    <w:rsid w:val="00E827BA"/>
    <w:rsid w:val="00E82FE8"/>
    <w:rsid w:val="00E83C3B"/>
    <w:rsid w:val="00E848C3"/>
    <w:rsid w:val="00E85F41"/>
    <w:rsid w:val="00E91C86"/>
    <w:rsid w:val="00E9253B"/>
    <w:rsid w:val="00E9377E"/>
    <w:rsid w:val="00E9799D"/>
    <w:rsid w:val="00E97C41"/>
    <w:rsid w:val="00EA102F"/>
    <w:rsid w:val="00EA33CC"/>
    <w:rsid w:val="00EA3E00"/>
    <w:rsid w:val="00EA4F74"/>
    <w:rsid w:val="00EA5A58"/>
    <w:rsid w:val="00EA5F60"/>
    <w:rsid w:val="00EA6E68"/>
    <w:rsid w:val="00EB1066"/>
    <w:rsid w:val="00EB120E"/>
    <w:rsid w:val="00EB1628"/>
    <w:rsid w:val="00EB2D25"/>
    <w:rsid w:val="00EB4627"/>
    <w:rsid w:val="00EB4CEA"/>
    <w:rsid w:val="00EB57A8"/>
    <w:rsid w:val="00EB6113"/>
    <w:rsid w:val="00EB7678"/>
    <w:rsid w:val="00EC0514"/>
    <w:rsid w:val="00EC0B7F"/>
    <w:rsid w:val="00EC0D3A"/>
    <w:rsid w:val="00EC2B10"/>
    <w:rsid w:val="00EC5A64"/>
    <w:rsid w:val="00ED0302"/>
    <w:rsid w:val="00ED0F49"/>
    <w:rsid w:val="00ED109F"/>
    <w:rsid w:val="00ED15CA"/>
    <w:rsid w:val="00ED1F79"/>
    <w:rsid w:val="00ED247A"/>
    <w:rsid w:val="00ED3C8B"/>
    <w:rsid w:val="00ED56E7"/>
    <w:rsid w:val="00ED7283"/>
    <w:rsid w:val="00ED748F"/>
    <w:rsid w:val="00ED759F"/>
    <w:rsid w:val="00ED78F5"/>
    <w:rsid w:val="00EE3C71"/>
    <w:rsid w:val="00EE3D71"/>
    <w:rsid w:val="00EE477D"/>
    <w:rsid w:val="00EE5A5A"/>
    <w:rsid w:val="00EE6586"/>
    <w:rsid w:val="00EE6B90"/>
    <w:rsid w:val="00EE70BE"/>
    <w:rsid w:val="00EF003A"/>
    <w:rsid w:val="00EF44B0"/>
    <w:rsid w:val="00EF6660"/>
    <w:rsid w:val="00EF76FA"/>
    <w:rsid w:val="00F02676"/>
    <w:rsid w:val="00F02E1D"/>
    <w:rsid w:val="00F10B4D"/>
    <w:rsid w:val="00F1415C"/>
    <w:rsid w:val="00F15EED"/>
    <w:rsid w:val="00F2019D"/>
    <w:rsid w:val="00F203FF"/>
    <w:rsid w:val="00F21C79"/>
    <w:rsid w:val="00F22430"/>
    <w:rsid w:val="00F23CE5"/>
    <w:rsid w:val="00F24B00"/>
    <w:rsid w:val="00F274FE"/>
    <w:rsid w:val="00F27C39"/>
    <w:rsid w:val="00F30A80"/>
    <w:rsid w:val="00F30CA3"/>
    <w:rsid w:val="00F31716"/>
    <w:rsid w:val="00F32BBF"/>
    <w:rsid w:val="00F34E0A"/>
    <w:rsid w:val="00F431BA"/>
    <w:rsid w:val="00F44C40"/>
    <w:rsid w:val="00F4584A"/>
    <w:rsid w:val="00F46443"/>
    <w:rsid w:val="00F4743A"/>
    <w:rsid w:val="00F47888"/>
    <w:rsid w:val="00F501B9"/>
    <w:rsid w:val="00F51D30"/>
    <w:rsid w:val="00F54260"/>
    <w:rsid w:val="00F5439F"/>
    <w:rsid w:val="00F55910"/>
    <w:rsid w:val="00F605D1"/>
    <w:rsid w:val="00F611AF"/>
    <w:rsid w:val="00F6183D"/>
    <w:rsid w:val="00F63474"/>
    <w:rsid w:val="00F63DA4"/>
    <w:rsid w:val="00F63EEC"/>
    <w:rsid w:val="00F66273"/>
    <w:rsid w:val="00F6726D"/>
    <w:rsid w:val="00F67498"/>
    <w:rsid w:val="00F678A2"/>
    <w:rsid w:val="00F7294C"/>
    <w:rsid w:val="00F72C6D"/>
    <w:rsid w:val="00F740F1"/>
    <w:rsid w:val="00F75A7C"/>
    <w:rsid w:val="00F7656D"/>
    <w:rsid w:val="00F76988"/>
    <w:rsid w:val="00F81B6C"/>
    <w:rsid w:val="00F82F47"/>
    <w:rsid w:val="00F8464A"/>
    <w:rsid w:val="00F84AD7"/>
    <w:rsid w:val="00F85337"/>
    <w:rsid w:val="00F863F8"/>
    <w:rsid w:val="00F87BB9"/>
    <w:rsid w:val="00F90DD9"/>
    <w:rsid w:val="00F929BC"/>
    <w:rsid w:val="00F96420"/>
    <w:rsid w:val="00FA191E"/>
    <w:rsid w:val="00FA19E1"/>
    <w:rsid w:val="00FA1A69"/>
    <w:rsid w:val="00FA3D37"/>
    <w:rsid w:val="00FA445D"/>
    <w:rsid w:val="00FA6B72"/>
    <w:rsid w:val="00FA73A2"/>
    <w:rsid w:val="00FA7B78"/>
    <w:rsid w:val="00FB083C"/>
    <w:rsid w:val="00FB261A"/>
    <w:rsid w:val="00FB354E"/>
    <w:rsid w:val="00FB4A9F"/>
    <w:rsid w:val="00FB5B4C"/>
    <w:rsid w:val="00FB6048"/>
    <w:rsid w:val="00FC20F0"/>
    <w:rsid w:val="00FC211E"/>
    <w:rsid w:val="00FC3C05"/>
    <w:rsid w:val="00FC709D"/>
    <w:rsid w:val="00FC76AC"/>
    <w:rsid w:val="00FD1825"/>
    <w:rsid w:val="00FD1F78"/>
    <w:rsid w:val="00FD37F7"/>
    <w:rsid w:val="00FD401F"/>
    <w:rsid w:val="00FD5416"/>
    <w:rsid w:val="00FD606E"/>
    <w:rsid w:val="00FD652A"/>
    <w:rsid w:val="00FD7B55"/>
    <w:rsid w:val="00FE5E69"/>
    <w:rsid w:val="00FE7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C1690F"/>
  <w15:docId w15:val="{02596F02-A320-4010-80C2-E8FD13097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223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B6223"/>
    <w:pPr>
      <w:jc w:val="center"/>
    </w:pPr>
    <w:rPr>
      <w:b/>
      <w:bCs/>
      <w:sz w:val="28"/>
      <w:lang w:val="en-AU"/>
    </w:rPr>
  </w:style>
  <w:style w:type="character" w:customStyle="1" w:styleId="TitleChar">
    <w:name w:val="Title Char"/>
    <w:basedOn w:val="DefaultParagraphFont"/>
    <w:link w:val="Title"/>
    <w:rsid w:val="004B6223"/>
    <w:rPr>
      <w:rFonts w:ascii="Calibri" w:eastAsia="Times New Roman" w:hAnsi="Calibri" w:cs="Times New Roman"/>
      <w:b/>
      <w:bCs/>
      <w:sz w:val="28"/>
      <w:lang w:val="en-AU"/>
    </w:rPr>
  </w:style>
  <w:style w:type="paragraph" w:styleId="ListParagraph">
    <w:name w:val="List Paragraph"/>
    <w:basedOn w:val="Normal"/>
    <w:uiPriority w:val="34"/>
    <w:qFormat/>
    <w:rsid w:val="004B62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622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523CB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B3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CD7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B3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CD7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54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47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18BAC-5AA9-49C9-9DD6-7AA3EE748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HEES</dc:creator>
  <cp:lastModifiedBy>HP</cp:lastModifiedBy>
  <cp:revision>3</cp:revision>
  <cp:lastPrinted>2021-05-08T10:56:00Z</cp:lastPrinted>
  <dcterms:created xsi:type="dcterms:W3CDTF">2021-06-03T07:42:00Z</dcterms:created>
  <dcterms:modified xsi:type="dcterms:W3CDTF">2021-06-03T07:43:00Z</dcterms:modified>
</cp:coreProperties>
</file>